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6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267"/>
        <w:gridCol w:w="1030"/>
        <w:gridCol w:w="274"/>
        <w:gridCol w:w="456"/>
        <w:gridCol w:w="548"/>
        <w:gridCol w:w="546"/>
        <w:gridCol w:w="589"/>
        <w:gridCol w:w="1503"/>
        <w:gridCol w:w="602"/>
        <w:gridCol w:w="36"/>
        <w:gridCol w:w="548"/>
        <w:gridCol w:w="1326"/>
        <w:gridCol w:w="410"/>
        <w:gridCol w:w="467"/>
        <w:gridCol w:w="2040"/>
      </w:tblGrid>
      <w:tr w:rsidR="00E7507E" w:rsidRPr="00061E6F" w14:paraId="5F9487D6" w14:textId="77777777" w:rsidTr="00424C43">
        <w:trPr>
          <w:cantSplit/>
          <w:trHeight w:val="1221"/>
          <w:tblHeader/>
          <w:jc w:val="center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3B1BB" w14:textId="77777777" w:rsidR="004E327D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1FECD82C" wp14:editId="5C2DCAF4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39B64BF2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833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8C43CE" w14:textId="77777777" w:rsidR="000A7C06" w:rsidRDefault="000B570B" w:rsidP="00EF4DE8">
            <w:pPr>
              <w:pStyle w:val="BodyText"/>
              <w:spacing w:before="0" w:after="0"/>
              <w:ind w:left="261" w:right="-130"/>
              <w:rPr>
                <w:caps/>
                <w:sz w:val="22"/>
                <w:szCs w:val="20"/>
              </w:rPr>
            </w:pPr>
            <w:r>
              <w:rPr>
                <w:caps/>
                <w:sz w:val="22"/>
                <w:szCs w:val="20"/>
              </w:rPr>
              <w:t>PERMIT</w:t>
            </w:r>
          </w:p>
          <w:p w14:paraId="1D11F4DA" w14:textId="77777777" w:rsidR="000B570B" w:rsidRDefault="000B570B" w:rsidP="004E327D">
            <w:pPr>
              <w:pStyle w:val="BodyText"/>
              <w:spacing w:before="0" w:after="0"/>
              <w:ind w:left="261" w:right="-130"/>
              <w:rPr>
                <w:b/>
                <w:sz w:val="32"/>
                <w:szCs w:val="28"/>
              </w:rPr>
            </w:pPr>
            <w:r w:rsidRPr="000B570B">
              <w:rPr>
                <w:b/>
                <w:sz w:val="32"/>
                <w:szCs w:val="28"/>
              </w:rPr>
              <w:t xml:space="preserve">SSTS </w:t>
            </w:r>
            <w:r w:rsidR="00347F6A">
              <w:rPr>
                <w:b/>
                <w:sz w:val="32"/>
                <w:szCs w:val="28"/>
              </w:rPr>
              <w:t>Privy Worksheet</w:t>
            </w:r>
          </w:p>
          <w:p w14:paraId="54EB1FD1" w14:textId="77777777" w:rsidR="00E7507E" w:rsidRPr="004E327D" w:rsidRDefault="00E7507E" w:rsidP="004E327D">
            <w:pPr>
              <w:pStyle w:val="BodyText"/>
              <w:spacing w:before="0" w:after="0"/>
              <w:ind w:left="261" w:right="-130"/>
              <w:rPr>
                <w:b/>
                <w:sz w:val="18"/>
                <w:szCs w:val="20"/>
              </w:rPr>
            </w:pPr>
            <w:r w:rsidRPr="004E327D">
              <w:rPr>
                <w:b/>
                <w:sz w:val="22"/>
                <w:szCs w:val="24"/>
              </w:rPr>
              <w:t>Subsurface Sewage Treatment System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07FD9" w14:textId="77777777" w:rsidR="00E7507E" w:rsidRDefault="00E7507E" w:rsidP="00E7507E">
            <w:pPr>
              <w:pStyle w:val="BodyText"/>
              <w:spacing w:before="0" w:after="0"/>
              <w:ind w:right="-130"/>
              <w:rPr>
                <w:b/>
                <w:sz w:val="18"/>
                <w:szCs w:val="20"/>
              </w:rPr>
            </w:pPr>
            <w:r>
              <w:rPr>
                <w:sz w:val="18"/>
                <w:szCs w:val="20"/>
              </w:rPr>
              <w:t>Form</w:t>
            </w:r>
            <w:r>
              <w:rPr>
                <w:sz w:val="18"/>
                <w:szCs w:val="20"/>
              </w:rPr>
              <w:br/>
            </w:r>
            <w:proofErr w:type="gramStart"/>
            <w:r w:rsidR="006E6275">
              <w:rPr>
                <w:b/>
                <w:sz w:val="52"/>
                <w:szCs w:val="28"/>
              </w:rPr>
              <w:t>3</w:t>
            </w:r>
            <w:r w:rsidR="00347F6A">
              <w:rPr>
                <w:b/>
                <w:sz w:val="52"/>
                <w:szCs w:val="28"/>
              </w:rPr>
              <w:t>02</w:t>
            </w:r>
            <w:r w:rsidR="006E6275">
              <w:rPr>
                <w:b/>
                <w:sz w:val="52"/>
                <w:szCs w:val="28"/>
              </w:rPr>
              <w:t>0</w:t>
            </w:r>
            <w:proofErr w:type="gramEnd"/>
            <w:r w:rsidRPr="00E7507E">
              <w:rPr>
                <w:b/>
                <w:sz w:val="28"/>
                <w:szCs w:val="20"/>
              </w:rPr>
              <w:t xml:space="preserve"> </w:t>
            </w:r>
          </w:p>
          <w:p w14:paraId="6EA58963" w14:textId="438DBC6B" w:rsidR="00E7507E" w:rsidRPr="00986EA4" w:rsidRDefault="00EA230F" w:rsidP="0008266E">
            <w:pPr>
              <w:pStyle w:val="BodyText"/>
              <w:spacing w:before="0" w:after="0"/>
              <w:ind w:right="-130"/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sz w:val="14"/>
                <w:szCs w:val="20"/>
              </w:rPr>
              <w:t xml:space="preserve">Rev. </w:t>
            </w:r>
            <w:r w:rsidR="000427AA">
              <w:rPr>
                <w:sz w:val="14"/>
                <w:szCs w:val="20"/>
              </w:rPr>
              <w:t>0</w:t>
            </w:r>
            <w:r w:rsidR="00A04642">
              <w:rPr>
                <w:sz w:val="14"/>
                <w:szCs w:val="20"/>
              </w:rPr>
              <w:t>3</w:t>
            </w:r>
            <w:r w:rsidR="000427AA">
              <w:rPr>
                <w:sz w:val="14"/>
                <w:szCs w:val="20"/>
              </w:rPr>
              <w:t>-</w:t>
            </w:r>
            <w:r w:rsidR="00A04642">
              <w:rPr>
                <w:sz w:val="14"/>
                <w:szCs w:val="20"/>
              </w:rPr>
              <w:t>28</w:t>
            </w:r>
            <w:r w:rsidR="000427AA">
              <w:rPr>
                <w:sz w:val="14"/>
                <w:szCs w:val="20"/>
              </w:rPr>
              <w:t>-202</w:t>
            </w:r>
            <w:r w:rsidR="00A04642">
              <w:rPr>
                <w:sz w:val="14"/>
                <w:szCs w:val="20"/>
              </w:rPr>
              <w:t>4</w:t>
            </w:r>
          </w:p>
        </w:tc>
      </w:tr>
      <w:tr w:rsidR="006B0295" w:rsidRPr="00506C16" w14:paraId="113248B8" w14:textId="77777777" w:rsidTr="00424C43">
        <w:trPr>
          <w:cantSplit/>
          <w:trHeight w:val="234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BF3BB" w14:textId="77777777" w:rsidR="00CC2B33" w:rsidRPr="00CC2B33" w:rsidRDefault="00701B79" w:rsidP="00336971">
            <w:pPr>
              <w:pStyle w:val="BodyText"/>
              <w:spacing w:before="0" w:after="0" w:line="220" w:lineRule="exact"/>
              <w:rPr>
                <w:rFonts w:cs="Tahoma"/>
                <w:b/>
                <w:szCs w:val="18"/>
              </w:rPr>
            </w:pPr>
            <w:r w:rsidRPr="00701B79">
              <w:rPr>
                <w:color w:val="000000" w:themeColor="text1"/>
              </w:rPr>
              <w:t xml:space="preserve">This </w:t>
            </w:r>
            <w:r w:rsidR="000F19D6">
              <w:rPr>
                <w:color w:val="000000" w:themeColor="text1"/>
              </w:rPr>
              <w:t>for</w:t>
            </w:r>
            <w:r w:rsidR="00295F49">
              <w:rPr>
                <w:color w:val="000000" w:themeColor="text1"/>
              </w:rPr>
              <w:t>m</w:t>
            </w:r>
            <w:r w:rsidR="000F19D6">
              <w:rPr>
                <w:color w:val="000000" w:themeColor="text1"/>
              </w:rPr>
              <w:t xml:space="preserve"> is used to </w:t>
            </w:r>
            <w:r w:rsidR="000B570B">
              <w:rPr>
                <w:color w:val="000000" w:themeColor="text1"/>
              </w:rPr>
              <w:t>com</w:t>
            </w:r>
            <w:r w:rsidR="00336971">
              <w:rPr>
                <w:color w:val="000000" w:themeColor="text1"/>
              </w:rPr>
              <w:t>p</w:t>
            </w:r>
            <w:r w:rsidR="000B570B">
              <w:rPr>
                <w:color w:val="000000" w:themeColor="text1"/>
              </w:rPr>
              <w:t>lete</w:t>
            </w:r>
            <w:r w:rsidR="000F19D6">
              <w:rPr>
                <w:color w:val="000000" w:themeColor="text1"/>
              </w:rPr>
              <w:t xml:space="preserve"> a </w:t>
            </w:r>
            <w:r w:rsidR="000B570B">
              <w:rPr>
                <w:color w:val="000000" w:themeColor="text1"/>
              </w:rPr>
              <w:t>SSTS Design</w:t>
            </w:r>
            <w:r w:rsidR="00701C9B" w:rsidRPr="00701B79">
              <w:rPr>
                <w:color w:val="000000" w:themeColor="text1"/>
              </w:rPr>
              <w:t>.</w:t>
            </w:r>
            <w:r w:rsidR="00290A79">
              <w:t xml:space="preserve"> Additional Information: </w:t>
            </w:r>
            <w:hyperlink r:id="rId9" w:history="1">
              <w:r w:rsidR="00CC2B33" w:rsidRPr="00CC2B33">
                <w:rPr>
                  <w:rStyle w:val="Hyperlink"/>
                  <w:rFonts w:cs="Tahoma"/>
                  <w:szCs w:val="18"/>
                </w:rPr>
                <w:t>www.stlouiscountymn.gov/septic</w:t>
              </w:r>
            </w:hyperlink>
            <w:r w:rsidR="00BD6585">
              <w:t xml:space="preserve"> </w:t>
            </w:r>
          </w:p>
        </w:tc>
      </w:tr>
      <w:tr w:rsidR="00AA7E71" w14:paraId="4B288CCE" w14:textId="77777777" w:rsidTr="00424C43">
        <w:trPr>
          <w:cantSplit/>
          <w:trHeight w:val="316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1C7104" w14:textId="77777777" w:rsidR="00AA7E71" w:rsidRDefault="0037447D" w:rsidP="00082EE0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SITE</w:t>
            </w:r>
            <w:r w:rsidR="00082EE0">
              <w:rPr>
                <w:color w:val="auto"/>
                <w:sz w:val="20"/>
              </w:rPr>
              <w:t xml:space="preserve"> INFORMATION</w:t>
            </w:r>
            <w:r w:rsidR="00B37CE7">
              <w:rPr>
                <w:color w:val="auto"/>
                <w:sz w:val="20"/>
              </w:rPr>
              <w:t xml:space="preserve">                </w:t>
            </w:r>
            <w:r w:rsidR="00303BDF">
              <w:rPr>
                <w:color w:val="auto"/>
                <w:sz w:val="20"/>
              </w:rPr>
              <w:t xml:space="preserve">    </w:t>
            </w:r>
            <w:r w:rsidR="00290A79">
              <w:rPr>
                <w:color w:val="auto"/>
                <w:sz w:val="20"/>
              </w:rPr>
              <w:t xml:space="preserve">   </w:t>
            </w:r>
          </w:p>
        </w:tc>
      </w:tr>
      <w:tr w:rsidR="00424C43" w:rsidRPr="00794097" w14:paraId="28C173D1" w14:textId="77777777" w:rsidTr="00424C43">
        <w:trPr>
          <w:cantSplit/>
          <w:trHeight w:val="287"/>
          <w:jc w:val="center"/>
        </w:trPr>
        <w:tc>
          <w:tcPr>
            <w:tcW w:w="47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E9951" w14:textId="77777777" w:rsidR="00082EE0" w:rsidRDefault="00082EE0" w:rsidP="00583500">
            <w:pPr>
              <w:pStyle w:val="BodyText"/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 xml:space="preserve">Site Address 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CBA80" w14:textId="77777777" w:rsidR="00082EE0" w:rsidRPr="009D4E62" w:rsidRDefault="00082EE0" w:rsidP="00583500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City</w:t>
            </w:r>
            <w:r>
              <w:rPr>
                <w:sz w:val="18"/>
                <w:szCs w:val="18"/>
              </w:rPr>
              <w:t xml:space="preserve">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  <w:r w:rsidRPr="00986EA4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                           </w:t>
            </w:r>
          </w:p>
        </w:tc>
        <w:tc>
          <w:tcPr>
            <w:tcW w:w="1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BA6ED" w14:textId="77777777" w:rsidR="00082EE0" w:rsidRPr="00794097" w:rsidRDefault="00082EE0" w:rsidP="0075588F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Zip</w:t>
            </w:r>
            <w:r>
              <w:rPr>
                <w:sz w:val="18"/>
                <w:szCs w:val="18"/>
              </w:rPr>
              <w:t xml:space="preserve"> </w:t>
            </w:r>
            <w:r w:rsidR="0075588F">
              <w:rPr>
                <w:b/>
                <w:sz w:val="18"/>
                <w:szCs w:val="18"/>
              </w:rPr>
              <w:fldChar w:fldCharType="begin">
                <w:ffData>
                  <w:name w:val="Zip1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bookmarkStart w:id="0" w:name="Zip1"/>
            <w:r w:rsidR="0075588F">
              <w:rPr>
                <w:b/>
                <w:sz w:val="18"/>
                <w:szCs w:val="18"/>
              </w:rPr>
              <w:instrText xml:space="preserve"> FORMTEXT </w:instrText>
            </w:r>
            <w:r w:rsidR="0075588F">
              <w:rPr>
                <w:b/>
                <w:sz w:val="18"/>
                <w:szCs w:val="18"/>
              </w:rPr>
            </w:r>
            <w:r w:rsidR="0075588F">
              <w:rPr>
                <w:b/>
                <w:sz w:val="18"/>
                <w:szCs w:val="18"/>
              </w:rPr>
              <w:fldChar w:fldCharType="separate"/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FB78D" w14:textId="77777777" w:rsidR="00082EE0" w:rsidRPr="00794097" w:rsidRDefault="0075588F" w:rsidP="00583500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75588F">
              <w:rPr>
                <w:sz w:val="18"/>
                <w:szCs w:val="20"/>
              </w:rPr>
              <w:t>Parcel ID</w:t>
            </w:r>
            <w:r w:rsidR="00082EE0" w:rsidRPr="0075588F">
              <w:rPr>
                <w:sz w:val="18"/>
                <w:szCs w:val="20"/>
              </w:rPr>
              <w:t xml:space="preserve">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</w:p>
        </w:tc>
      </w:tr>
      <w:tr w:rsidR="00BF55ED" w:rsidRPr="00794097" w14:paraId="5CF7FE9E" w14:textId="77777777" w:rsidTr="00424C43">
        <w:trPr>
          <w:cantSplit/>
          <w:trHeight w:val="287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9B02A" w14:textId="5B28D626" w:rsidR="00BF55ED" w:rsidRPr="0075588F" w:rsidRDefault="00A04642" w:rsidP="00583500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20"/>
              </w:rPr>
            </w:pPr>
            <w:sdt>
              <w:sdtPr>
                <w:rPr>
                  <w:sz w:val="18"/>
                  <w:szCs w:val="20"/>
                </w:rPr>
                <w:alias w:val="Chk"/>
                <w:tag w:val="Chk"/>
                <w:id w:val="-1361042318"/>
                <w15:color w:val="00000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CA76EA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sdtContent>
            </w:sdt>
            <w:r w:rsidR="00CA76EA">
              <w:rPr>
                <w:sz w:val="18"/>
                <w:szCs w:val="20"/>
              </w:rPr>
              <w:t xml:space="preserve"> Boat Access     </w:t>
            </w:r>
            <w:sdt>
              <w:sdtPr>
                <w:rPr>
                  <w:sz w:val="18"/>
                  <w:szCs w:val="20"/>
                </w:rPr>
                <w:alias w:val="Chk"/>
                <w:tag w:val="Chk"/>
                <w:id w:val="-921948376"/>
                <w15:color w:val="00000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CA76EA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sdtContent>
            </w:sdt>
            <w:r w:rsidR="00CA76EA">
              <w:rPr>
                <w:sz w:val="18"/>
                <w:szCs w:val="20"/>
              </w:rPr>
              <w:t xml:space="preserve">  Automobile Access      </w:t>
            </w:r>
            <w:sdt>
              <w:sdtPr>
                <w:rPr>
                  <w:sz w:val="18"/>
                  <w:szCs w:val="20"/>
                </w:rPr>
                <w:alias w:val="Chk"/>
                <w:tag w:val="Chk"/>
                <w:id w:val="306433535"/>
                <w15:color w:val="00000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5E631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sdtContent>
            </w:sdt>
            <w:r w:rsidR="00CA76EA">
              <w:rPr>
                <w:sz w:val="18"/>
                <w:szCs w:val="20"/>
              </w:rPr>
              <w:t xml:space="preserve">  Foot Access</w:t>
            </w:r>
          </w:p>
        </w:tc>
      </w:tr>
      <w:tr w:rsidR="00E11220" w14:paraId="2393A6B8" w14:textId="77777777" w:rsidTr="00424C43">
        <w:trPr>
          <w:cantSplit/>
          <w:trHeight w:val="316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84D95E" w14:textId="77777777" w:rsidR="00E11220" w:rsidRDefault="00FC0BD0" w:rsidP="00082EE0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PRIVY INFORMATION</w:t>
            </w:r>
          </w:p>
        </w:tc>
      </w:tr>
      <w:tr w:rsidR="00424C43" w:rsidRPr="00986EA4" w14:paraId="1FADF2EB" w14:textId="77777777" w:rsidTr="00424C43">
        <w:trPr>
          <w:cantSplit/>
          <w:trHeight w:val="287"/>
          <w:jc w:val="center"/>
        </w:trPr>
        <w:tc>
          <w:tcPr>
            <w:tcW w:w="41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6FA3D4" w14:textId="1CF35B43" w:rsidR="00C96B37" w:rsidRPr="00E62DC5" w:rsidRDefault="00A04642" w:rsidP="00C96B37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-6922985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7740BC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C96B37">
              <w:rPr>
                <w:rFonts w:cs="Tahoma"/>
                <w:sz w:val="18"/>
                <w:szCs w:val="18"/>
              </w:rPr>
              <w:t xml:space="preserve"> </w:t>
            </w:r>
            <w:r w:rsidR="00C96B37" w:rsidRPr="00C96B37">
              <w:rPr>
                <w:rFonts w:cs="Tahoma"/>
                <w:sz w:val="18"/>
                <w:szCs w:val="18"/>
              </w:rPr>
              <w:t>Vault</w:t>
            </w:r>
            <w:r w:rsidR="00C96B37">
              <w:rPr>
                <w:rFonts w:cs="Tahoma"/>
                <w:sz w:val="18"/>
                <w:szCs w:val="18"/>
              </w:rPr>
              <w:t xml:space="preserve"> (Tank) Must be registered by MPCA</w:t>
            </w:r>
          </w:p>
        </w:tc>
        <w:tc>
          <w:tcPr>
            <w:tcW w:w="2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ECE4B1" w14:textId="77777777" w:rsidR="00C96B37" w:rsidRPr="00E62DC5" w:rsidRDefault="00C96B37" w:rsidP="00583500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 w:rsidRPr="00C96B37">
              <w:rPr>
                <w:sz w:val="18"/>
                <w:szCs w:val="18"/>
              </w:rPr>
              <w:t>Vault</w:t>
            </w:r>
            <w:r>
              <w:rPr>
                <w:sz w:val="18"/>
                <w:szCs w:val="18"/>
              </w:rPr>
              <w:t xml:space="preserve"> </w:t>
            </w:r>
            <w:r w:rsidRPr="00C96B37">
              <w:rPr>
                <w:sz w:val="18"/>
                <w:szCs w:val="18"/>
              </w:rPr>
              <w:t xml:space="preserve">Material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5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0E2AB2" w14:textId="77777777" w:rsidR="00C96B37" w:rsidRPr="00986EA4" w:rsidRDefault="00C96B37" w:rsidP="00D632D5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ize</w:t>
            </w:r>
          </w:p>
        </w:tc>
        <w:tc>
          <w:tcPr>
            <w:tcW w:w="42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8EB0D" w14:textId="77777777" w:rsidR="00C96B37" w:rsidRPr="00986EA4" w:rsidRDefault="00583500" w:rsidP="00FC0BD0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  <w:r w:rsidR="00C96B37">
              <w:rPr>
                <w:b/>
                <w:sz w:val="18"/>
                <w:szCs w:val="18"/>
              </w:rPr>
              <w:t xml:space="preserve"> </w:t>
            </w:r>
            <w:r w:rsidR="00C96B37" w:rsidRPr="00FC0BD0">
              <w:rPr>
                <w:sz w:val="18"/>
                <w:szCs w:val="18"/>
              </w:rPr>
              <w:t>gallons</w:t>
            </w:r>
          </w:p>
        </w:tc>
      </w:tr>
      <w:tr w:rsidR="00347F6A" w:rsidRPr="00986EA4" w14:paraId="72A8F861" w14:textId="77777777" w:rsidTr="00424C43">
        <w:trPr>
          <w:cantSplit/>
          <w:trHeight w:val="287"/>
          <w:jc w:val="center"/>
        </w:trPr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4CE6C1" w14:textId="77777777" w:rsidR="00347F6A" w:rsidRPr="00E62DC5" w:rsidRDefault="00347F6A" w:rsidP="00526C3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Registered Make &amp; Model</w:t>
            </w:r>
          </w:p>
        </w:tc>
        <w:tc>
          <w:tcPr>
            <w:tcW w:w="9344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D6718" w14:textId="77777777" w:rsidR="00347F6A" w:rsidRPr="00986EA4" w:rsidRDefault="00583500" w:rsidP="00347F6A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347F6A" w:rsidRPr="00986EA4" w14:paraId="5C6FB9BE" w14:textId="77777777" w:rsidTr="00424C43">
        <w:trPr>
          <w:cantSplit/>
          <w:trHeight w:val="287"/>
          <w:jc w:val="center"/>
        </w:trPr>
        <w:tc>
          <w:tcPr>
            <w:tcW w:w="913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4D9A65" w14:textId="77777777" w:rsidR="00347F6A" w:rsidRPr="00E62DC5" w:rsidRDefault="00A04642" w:rsidP="0021589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149738548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215898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347F6A">
              <w:rPr>
                <w:rFonts w:cs="Tahoma"/>
                <w:sz w:val="18"/>
                <w:szCs w:val="18"/>
              </w:rPr>
              <w:t xml:space="preserve"> </w:t>
            </w:r>
            <w:r w:rsidR="00347F6A" w:rsidRPr="00C96B37">
              <w:rPr>
                <w:rFonts w:cs="Tahoma"/>
                <w:sz w:val="18"/>
                <w:szCs w:val="18"/>
              </w:rPr>
              <w:t>Pit</w:t>
            </w:r>
            <w:r w:rsidR="00347F6A">
              <w:rPr>
                <w:rFonts w:cs="Tahoma"/>
                <w:sz w:val="18"/>
                <w:szCs w:val="18"/>
              </w:rPr>
              <w:t xml:space="preserve"> </w:t>
            </w:r>
            <w:r w:rsidR="00347F6A" w:rsidRPr="00C96B37">
              <w:rPr>
                <w:rFonts w:cs="Tahoma"/>
                <w:szCs w:val="18"/>
              </w:rPr>
              <w:t>(</w:t>
            </w:r>
            <w:r w:rsidR="00215898" w:rsidRPr="00C96B37">
              <w:rPr>
                <w:rFonts w:cs="Tahoma"/>
                <w:szCs w:val="18"/>
              </w:rPr>
              <w:t>Attach Soil logs from a licensed designer</w:t>
            </w:r>
            <w:r w:rsidR="00347F6A" w:rsidRPr="00C96B37">
              <w:rPr>
                <w:rFonts w:cs="Tahoma"/>
                <w:szCs w:val="18"/>
              </w:rPr>
              <w:t>)</w:t>
            </w: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909F4" w14:textId="77777777" w:rsidR="00347F6A" w:rsidRPr="00986EA4" w:rsidRDefault="00347F6A" w:rsidP="00526C3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</w:p>
        </w:tc>
      </w:tr>
      <w:tr w:rsidR="00330F18" w:rsidRPr="00986EA4" w14:paraId="352BDF3B" w14:textId="77777777" w:rsidTr="00424C43">
        <w:trPr>
          <w:cantSplit/>
          <w:trHeight w:val="287"/>
          <w:jc w:val="center"/>
        </w:trPr>
        <w:tc>
          <w:tcPr>
            <w:tcW w:w="913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C521C8" w14:textId="7D35EE81" w:rsidR="00330F18" w:rsidRDefault="00A04642" w:rsidP="00330F18">
            <w:pPr>
              <w:pStyle w:val="BodyText"/>
              <w:spacing w:before="0" w:after="0"/>
              <w:rPr>
                <w:rFonts w:cs="Tahoma"/>
                <w:b/>
                <w:sz w:val="22"/>
                <w:szCs w:val="22"/>
              </w:rPr>
            </w:pP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-10459080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B41BB2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330F18">
              <w:rPr>
                <w:rFonts w:cs="Tahoma"/>
                <w:sz w:val="18"/>
                <w:szCs w:val="18"/>
              </w:rPr>
              <w:t xml:space="preserve"> Other Treatment Device</w:t>
            </w:r>
            <w:r w:rsidR="003E516B">
              <w:rPr>
                <w:rFonts w:cs="Tahoma"/>
              </w:rPr>
              <w:t xml:space="preserve"> (Attach Management Plan)</w:t>
            </w:r>
            <w:r w:rsidR="00B41BB2">
              <w:rPr>
                <w:rFonts w:cs="Tahoma"/>
                <w:sz w:val="18"/>
                <w:szCs w:val="18"/>
              </w:rPr>
              <w:t>:</w:t>
            </w:r>
            <w:r w:rsidR="00B41BB2">
              <w:rPr>
                <w:rFonts w:cs="Tahoma"/>
                <w:i/>
                <w:iCs/>
                <w:sz w:val="18"/>
                <w:szCs w:val="18"/>
              </w:rPr>
              <w:t xml:space="preserve"> </w:t>
            </w: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23413692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156FEE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317886" w:rsidRPr="00317886">
              <w:rPr>
                <w:rFonts w:cs="Tahoma"/>
                <w:i/>
                <w:iCs/>
                <w:sz w:val="18"/>
                <w:szCs w:val="18"/>
              </w:rPr>
              <w:t xml:space="preserve"> </w:t>
            </w:r>
            <w:r w:rsidR="00A830F1" w:rsidRPr="00317886">
              <w:rPr>
                <w:rFonts w:cs="Tahoma"/>
                <w:i/>
                <w:iCs/>
                <w:szCs w:val="18"/>
              </w:rPr>
              <w:t xml:space="preserve">Composting </w:t>
            </w: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167268567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5E631F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A830F1" w:rsidRPr="00317886">
              <w:rPr>
                <w:rFonts w:cs="Tahoma"/>
                <w:i/>
                <w:iCs/>
                <w:szCs w:val="18"/>
              </w:rPr>
              <w:t xml:space="preserve"> Incinerating </w:t>
            </w: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64717324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5E631F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A830F1" w:rsidRPr="00317886">
              <w:rPr>
                <w:rFonts w:cs="Tahoma"/>
                <w:i/>
                <w:iCs/>
                <w:szCs w:val="18"/>
              </w:rPr>
              <w:t xml:space="preserve"> Other</w:t>
            </w:r>
            <w:r w:rsidR="00317886">
              <w:rPr>
                <w:rFonts w:cs="Tahoma"/>
                <w:i/>
                <w:iCs/>
                <w:szCs w:val="18"/>
              </w:rPr>
              <w:t xml:space="preserve"> – Please Describe: </w:t>
            </w: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D75C" w14:textId="0446B780" w:rsidR="00330F18" w:rsidRPr="00A830F1" w:rsidRDefault="00F42CF7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i/>
                <w:iCs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424C43" w:rsidRPr="00986EA4" w14:paraId="21E47E4D" w14:textId="77777777" w:rsidTr="00424C43">
        <w:trPr>
          <w:cantSplit/>
          <w:trHeight w:val="287"/>
          <w:jc w:val="center"/>
        </w:trPr>
        <w:tc>
          <w:tcPr>
            <w:tcW w:w="2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3B30E5" w14:textId="482236F0" w:rsidR="00262EBB" w:rsidRPr="00B41BB2" w:rsidRDefault="00262EBB" w:rsidP="00330F18">
            <w:pPr>
              <w:pStyle w:val="BodyText"/>
              <w:spacing w:before="0" w:after="0"/>
              <w:rPr>
                <w:rFonts w:cs="Tahoma"/>
                <w:bCs/>
                <w:sz w:val="18"/>
                <w:szCs w:val="18"/>
              </w:rPr>
            </w:pPr>
            <w:r>
              <w:rPr>
                <w:rFonts w:cs="Tahoma"/>
                <w:bCs/>
                <w:sz w:val="18"/>
                <w:szCs w:val="18"/>
              </w:rPr>
              <w:t>Manufacturer Make &amp; Model</w:t>
            </w:r>
          </w:p>
        </w:tc>
        <w:tc>
          <w:tcPr>
            <w:tcW w:w="364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D78EA" w14:textId="77777777" w:rsidR="00262EBB" w:rsidRPr="00A830F1" w:rsidRDefault="00262EBB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i/>
                <w:iCs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9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848D8F" w14:textId="38CF3F9E" w:rsidR="00262EBB" w:rsidRPr="00262EBB" w:rsidRDefault="00262EBB" w:rsidP="003E516B">
            <w:pPr>
              <w:pStyle w:val="BodyText"/>
              <w:tabs>
                <w:tab w:val="left" w:pos="821"/>
              </w:tabs>
              <w:spacing w:before="0" w:after="0"/>
              <w:contextualSpacing/>
              <w:jc w:val="right"/>
              <w:rPr>
                <w:rFonts w:cs="Tahoma"/>
                <w:sz w:val="18"/>
                <w:szCs w:val="18"/>
              </w:rPr>
            </w:pPr>
            <w:r w:rsidRPr="00262EBB">
              <w:rPr>
                <w:rFonts w:cs="Tahoma"/>
                <w:sz w:val="18"/>
                <w:szCs w:val="18"/>
              </w:rPr>
              <w:t>Capacity</w:t>
            </w: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FCC7C" w14:textId="27CED85D" w:rsidR="00262EBB" w:rsidRPr="00A830F1" w:rsidRDefault="00262EBB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i/>
                <w:iCs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330F18" w14:paraId="3586CE78" w14:textId="77777777" w:rsidTr="00424C43">
        <w:trPr>
          <w:cantSplit/>
          <w:trHeight w:val="316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35A1A3" w14:textId="77777777" w:rsidR="00330F18" w:rsidRDefault="00330F18" w:rsidP="00330F18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SKETCH</w:t>
            </w:r>
          </w:p>
        </w:tc>
      </w:tr>
      <w:tr w:rsidR="00330F18" w:rsidRPr="00986EA4" w14:paraId="34F38C0F" w14:textId="77777777" w:rsidTr="00424C43">
        <w:trPr>
          <w:cantSplit/>
          <w:trHeight w:val="287"/>
          <w:jc w:val="center"/>
        </w:trPr>
        <w:tc>
          <w:tcPr>
            <w:tcW w:w="302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ABACC9" w14:textId="3980F325" w:rsidR="00330F18" w:rsidRPr="001674D0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  <w:u w:val="single"/>
              </w:rPr>
            </w:pPr>
            <w:r w:rsidRPr="001674D0">
              <w:rPr>
                <w:rFonts w:cs="Tahoma"/>
                <w:sz w:val="18"/>
                <w:szCs w:val="18"/>
                <w:u w:val="single"/>
              </w:rPr>
              <w:t>Include the following information</w:t>
            </w:r>
            <w:r w:rsidR="000B2E02" w:rsidRPr="001674D0">
              <w:rPr>
                <w:rFonts w:cs="Tahoma"/>
                <w:sz w:val="18"/>
                <w:szCs w:val="18"/>
                <w:u w:val="single"/>
              </w:rPr>
              <w:t>:</w:t>
            </w:r>
          </w:p>
        </w:tc>
        <w:tc>
          <w:tcPr>
            <w:tcW w:w="8614" w:type="dxa"/>
            <w:gridSpan w:val="11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81050AB" w14:textId="77777777" w:rsidR="00330F18" w:rsidRPr="00986EA4" w:rsidRDefault="00330F18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</w:p>
        </w:tc>
      </w:tr>
      <w:tr w:rsidR="00330F18" w:rsidRPr="00986EA4" w14:paraId="6BDB081B" w14:textId="77777777" w:rsidTr="00424C43">
        <w:trPr>
          <w:cantSplit/>
          <w:trHeight w:val="670"/>
          <w:jc w:val="center"/>
        </w:trPr>
        <w:tc>
          <w:tcPr>
            <w:tcW w:w="357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E50F06A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wellings or Structures with dimensions</w:t>
            </w:r>
          </w:p>
          <w:p w14:paraId="022411F7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Bedrooms in each structure</w:t>
            </w:r>
          </w:p>
          <w:p w14:paraId="5818EEBD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Proposed Dwellings or Structures</w:t>
            </w:r>
          </w:p>
          <w:p w14:paraId="3CD1E328" w14:textId="25ADF620" w:rsidR="000B2E02" w:rsidRPr="00E62DC5" w:rsidRDefault="000B2E02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oil boring location</w:t>
            </w:r>
          </w:p>
        </w:tc>
        <w:tc>
          <w:tcPr>
            <w:tcW w:w="382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0458BD" w14:textId="33400ECC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Privy location</w:t>
            </w:r>
            <w:r w:rsidR="00424C43">
              <w:rPr>
                <w:rFonts w:cs="Tahoma"/>
                <w:sz w:val="18"/>
                <w:szCs w:val="18"/>
              </w:rPr>
              <w:t xml:space="preserve"> (GPS coordinates)</w:t>
            </w:r>
          </w:p>
          <w:p w14:paraId="50CD2805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Distance of Privy to dwellings or structures </w:t>
            </w:r>
          </w:p>
          <w:p w14:paraId="1A5CBEE2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road ROW or centerline</w:t>
            </w:r>
          </w:p>
          <w:p w14:paraId="69852E17" w14:textId="02EFB4F2" w:rsidR="000B2E02" w:rsidRDefault="000B2E02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</w:p>
        </w:tc>
        <w:tc>
          <w:tcPr>
            <w:tcW w:w="424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263C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property lines</w:t>
            </w:r>
          </w:p>
          <w:p w14:paraId="5F35ABA1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wells (existing or proposed)</w:t>
            </w:r>
          </w:p>
          <w:p w14:paraId="53D44788" w14:textId="77777777" w:rsidR="00330F18" w:rsidRDefault="00330F18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shoreland (bodies of water)</w:t>
            </w:r>
          </w:p>
          <w:p w14:paraId="2906258B" w14:textId="77777777" w:rsidR="000B2E02" w:rsidRPr="00986EA4" w:rsidRDefault="000B2E02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</w:p>
        </w:tc>
      </w:tr>
      <w:tr w:rsidR="00330F18" w:rsidRPr="00986EA4" w14:paraId="50E86B4A" w14:textId="77777777" w:rsidTr="00424C43">
        <w:trPr>
          <w:cantSplit/>
          <w:trHeight w:val="594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DD1EB0" w14:textId="7C44709A" w:rsidR="00330F18" w:rsidRDefault="00330F18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jc w:val="right"/>
              <w:rPr>
                <w:rFonts w:cs="Tahoma"/>
                <w:b/>
                <w:sz w:val="36"/>
                <w:szCs w:val="18"/>
              </w:rPr>
            </w:pPr>
            <w:r>
              <w:rPr>
                <w:rFonts w:cs="Tahoma"/>
                <w:b/>
                <w:noProof/>
                <w:sz w:val="36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3CFE19C" wp14:editId="69DB8754">
                      <wp:simplePos x="0" y="0"/>
                      <wp:positionH relativeFrom="column">
                        <wp:posOffset>6416040</wp:posOffset>
                      </wp:positionH>
                      <wp:positionV relativeFrom="paragraph">
                        <wp:posOffset>57785</wp:posOffset>
                      </wp:positionV>
                      <wp:extent cx="45085" cy="154305"/>
                      <wp:effectExtent l="19050" t="19050" r="31115" b="17145"/>
                      <wp:wrapNone/>
                      <wp:docPr id="3" name="Up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45085" cy="154305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0918DF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Up Arrow 3" o:spid="_x0000_s1026" type="#_x0000_t68" style="position:absolute;margin-left:505.2pt;margin-top:4.55pt;width:3.55pt;height:12.15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" adj="3156" fillcolor="black [3200]" strokecolor="black [1600]" strokeweight="2pt"/>
                  </w:pict>
                </mc:Fallback>
              </mc:AlternateContent>
            </w:r>
            <w:r>
              <w:rPr>
                <w:rFonts w:cs="Tahoma"/>
                <w:b/>
                <w:sz w:val="36"/>
                <w:szCs w:val="18"/>
              </w:rPr>
              <w:t xml:space="preserve"> </w:t>
            </w:r>
            <w:r w:rsidRPr="00796B8A">
              <w:rPr>
                <w:rFonts w:cs="Tahoma"/>
                <w:b/>
                <w:sz w:val="36"/>
                <w:szCs w:val="18"/>
              </w:rPr>
              <w:t>N</w:t>
            </w:r>
            <w:r w:rsidR="00156FEE">
              <w:rPr>
                <w:rFonts w:cs="Tahoma"/>
                <w:b/>
                <w:sz w:val="36"/>
                <w:szCs w:val="18"/>
              </w:rPr>
              <w:t>orth</w:t>
            </w:r>
          </w:p>
          <w:p w14:paraId="786CB02D" w14:textId="77777777" w:rsidR="00156FEE" w:rsidRDefault="00156FEE" w:rsidP="00156FEE">
            <w:pPr>
              <w:pStyle w:val="BodyText"/>
              <w:tabs>
                <w:tab w:val="left" w:pos="821"/>
              </w:tabs>
              <w:spacing w:before="0" w:after="0"/>
              <w:contextualSpacing/>
              <w:jc w:val="center"/>
              <w:rPr>
                <w:rFonts w:cs="Tahoma"/>
                <w:b/>
                <w:sz w:val="36"/>
                <w:szCs w:val="18"/>
              </w:rPr>
            </w:pPr>
          </w:p>
          <w:p w14:paraId="4CD2E001" w14:textId="77777777" w:rsidR="00317886" w:rsidRPr="00317886" w:rsidRDefault="00317886" w:rsidP="00317886"/>
        </w:tc>
      </w:tr>
      <w:tr w:rsidR="00B41BB2" w:rsidRPr="00986EA4" w14:paraId="0BA661D9" w14:textId="77777777" w:rsidTr="00424C43">
        <w:trPr>
          <w:cantSplit/>
          <w:trHeight w:val="7551"/>
          <w:jc w:val="center"/>
        </w:trPr>
        <w:tc>
          <w:tcPr>
            <w:tcW w:w="11642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6F7B8" w14:textId="77777777" w:rsidR="00B41BB2" w:rsidRDefault="00B41BB2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jc w:val="right"/>
              <w:rPr>
                <w:rFonts w:cs="Tahoma"/>
                <w:b/>
                <w:noProof/>
                <w:sz w:val="36"/>
                <w:szCs w:val="18"/>
              </w:rPr>
            </w:pPr>
          </w:p>
          <w:p w14:paraId="73F3A423" w14:textId="77777777" w:rsidR="00BF55ED" w:rsidRPr="00BF55ED" w:rsidRDefault="00BF55ED" w:rsidP="00BF55ED"/>
          <w:p w14:paraId="35D888FD" w14:textId="77777777" w:rsidR="00BF55ED" w:rsidRPr="00BF55ED" w:rsidRDefault="00BF55ED" w:rsidP="00BF55ED"/>
          <w:p w14:paraId="20D4B7FA" w14:textId="77777777" w:rsidR="00BF55ED" w:rsidRPr="00BF55ED" w:rsidRDefault="00BF55ED" w:rsidP="00BF55ED"/>
          <w:p w14:paraId="4B4453EB" w14:textId="77777777" w:rsidR="00BF55ED" w:rsidRDefault="00BF55ED" w:rsidP="00BF55ED">
            <w:pPr>
              <w:rPr>
                <w:rFonts w:cs="Tahoma"/>
                <w:b/>
                <w:noProof/>
                <w:spacing w:val="2"/>
                <w:sz w:val="36"/>
                <w:szCs w:val="18"/>
              </w:rPr>
            </w:pPr>
          </w:p>
          <w:p w14:paraId="137652E1" w14:textId="77777777" w:rsidR="00BF55ED" w:rsidRPr="00BF55ED" w:rsidRDefault="00BF55ED" w:rsidP="00BF55ED"/>
          <w:p w14:paraId="32B3E914" w14:textId="77777777" w:rsidR="00BF55ED" w:rsidRPr="00BF55ED" w:rsidRDefault="00BF55ED" w:rsidP="00BF55ED"/>
          <w:p w14:paraId="43FC1BB9" w14:textId="77777777" w:rsidR="00BF55ED" w:rsidRPr="00BF55ED" w:rsidRDefault="00BF55ED" w:rsidP="00BF55ED"/>
          <w:p w14:paraId="21DD964C" w14:textId="77777777" w:rsidR="00BF55ED" w:rsidRPr="00BF55ED" w:rsidRDefault="00BF55ED" w:rsidP="00BF55ED"/>
          <w:p w14:paraId="1FAB3664" w14:textId="77777777" w:rsidR="00BF55ED" w:rsidRPr="00BF55ED" w:rsidRDefault="00BF55ED" w:rsidP="00BF55ED"/>
          <w:p w14:paraId="1F266202" w14:textId="77777777" w:rsidR="00BF55ED" w:rsidRPr="00BF55ED" w:rsidRDefault="00BF55ED" w:rsidP="00BF55ED"/>
          <w:p w14:paraId="4AA5DC62" w14:textId="77777777" w:rsidR="00BF55ED" w:rsidRDefault="00BF55ED" w:rsidP="00BF55ED">
            <w:pPr>
              <w:rPr>
                <w:rFonts w:cs="Tahoma"/>
                <w:b/>
                <w:noProof/>
                <w:spacing w:val="2"/>
                <w:sz w:val="36"/>
                <w:szCs w:val="18"/>
              </w:rPr>
            </w:pPr>
          </w:p>
          <w:p w14:paraId="3FE06D4A" w14:textId="77777777" w:rsidR="00BF55ED" w:rsidRPr="00BF55ED" w:rsidRDefault="00BF55ED" w:rsidP="00BF55ED"/>
          <w:p w14:paraId="2B404ED9" w14:textId="77777777" w:rsidR="00BF55ED" w:rsidRPr="00BF55ED" w:rsidRDefault="00BF55ED" w:rsidP="00BF55ED"/>
          <w:p w14:paraId="52A6F5D6" w14:textId="77777777" w:rsidR="00BF55ED" w:rsidRDefault="00BF55ED" w:rsidP="00BF55ED">
            <w:pPr>
              <w:rPr>
                <w:rFonts w:cs="Tahoma"/>
                <w:b/>
                <w:noProof/>
                <w:spacing w:val="2"/>
                <w:sz w:val="36"/>
                <w:szCs w:val="18"/>
              </w:rPr>
            </w:pPr>
          </w:p>
          <w:p w14:paraId="0E8E7EE2" w14:textId="77777777" w:rsidR="00BF55ED" w:rsidRPr="00BF55ED" w:rsidRDefault="00BF55ED" w:rsidP="00BF55ED"/>
        </w:tc>
      </w:tr>
    </w:tbl>
    <w:p w14:paraId="01FE9D80" w14:textId="77777777" w:rsidR="0076060B" w:rsidRDefault="0076060B" w:rsidP="00424C43">
      <w:pPr>
        <w:rPr>
          <w:sz w:val="16"/>
          <w:szCs w:val="16"/>
        </w:rPr>
      </w:pPr>
    </w:p>
    <w:sectPr w:rsidR="0076060B" w:rsidSect="00A6366C">
      <w:footerReference w:type="default" r:id="rId10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49BD1" w14:textId="77777777" w:rsidR="00613E70" w:rsidRDefault="00613E70" w:rsidP="00CB099D">
      <w:r>
        <w:separator/>
      </w:r>
    </w:p>
  </w:endnote>
  <w:endnote w:type="continuationSeparator" w:id="0">
    <w:p w14:paraId="5A5A48C4" w14:textId="77777777" w:rsidR="00613E70" w:rsidRDefault="00613E70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08EF605" w14:textId="77777777" w:rsidR="002F3C51" w:rsidRPr="00977634" w:rsidRDefault="002F3C51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6E4D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6E4D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88D9E" w14:textId="77777777" w:rsidR="00613E70" w:rsidRDefault="00613E70" w:rsidP="00CB099D">
      <w:r>
        <w:separator/>
      </w:r>
    </w:p>
  </w:footnote>
  <w:footnote w:type="continuationSeparator" w:id="0">
    <w:p w14:paraId="5A4CFA2C" w14:textId="77777777" w:rsidR="00613E70" w:rsidRDefault="00613E70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255847">
    <w:abstractNumId w:val="10"/>
  </w:num>
  <w:num w:numId="2" w16cid:durableId="170873164">
    <w:abstractNumId w:val="9"/>
  </w:num>
  <w:num w:numId="3" w16cid:durableId="1056050372">
    <w:abstractNumId w:val="7"/>
  </w:num>
  <w:num w:numId="4" w16cid:durableId="1319647176">
    <w:abstractNumId w:val="6"/>
  </w:num>
  <w:num w:numId="5" w16cid:durableId="1165049245">
    <w:abstractNumId w:val="5"/>
  </w:num>
  <w:num w:numId="6" w16cid:durableId="1638141008">
    <w:abstractNumId w:val="4"/>
  </w:num>
  <w:num w:numId="7" w16cid:durableId="877012185">
    <w:abstractNumId w:val="8"/>
  </w:num>
  <w:num w:numId="8" w16cid:durableId="918442163">
    <w:abstractNumId w:val="3"/>
  </w:num>
  <w:num w:numId="9" w16cid:durableId="400060193">
    <w:abstractNumId w:val="2"/>
  </w:num>
  <w:num w:numId="10" w16cid:durableId="1527282736">
    <w:abstractNumId w:val="1"/>
  </w:num>
  <w:num w:numId="11" w16cid:durableId="1410999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qb+qZaxx+uCKVviqdVS98MhB0MAjEZFOf64svHyYTLkbUxRaNhEWoCmgSFzHCUCruhRAUPyc3vkMCtp9ukHEQ==" w:salt="Veb5n2ZxW3td5kidr6hI8w=="/>
  <w:defaultTabStop w:val="576"/>
  <w:hyphenationZone w:val="24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DU3NrU0NrK0NDZW0lEKTi0uzszPAykwqgUAALY2Qy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6BE0"/>
    <w:rsid w:val="00017775"/>
    <w:rsid w:val="00023A03"/>
    <w:rsid w:val="000313A8"/>
    <w:rsid w:val="00031645"/>
    <w:rsid w:val="000363BD"/>
    <w:rsid w:val="00036E0D"/>
    <w:rsid w:val="000410C3"/>
    <w:rsid w:val="000427AA"/>
    <w:rsid w:val="000429AD"/>
    <w:rsid w:val="000458B4"/>
    <w:rsid w:val="00050D5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67B12"/>
    <w:rsid w:val="00073161"/>
    <w:rsid w:val="00074BE7"/>
    <w:rsid w:val="0007715D"/>
    <w:rsid w:val="00081C4E"/>
    <w:rsid w:val="00081D20"/>
    <w:rsid w:val="00081E01"/>
    <w:rsid w:val="0008266E"/>
    <w:rsid w:val="000827D8"/>
    <w:rsid w:val="00082EE0"/>
    <w:rsid w:val="00084012"/>
    <w:rsid w:val="00085DB1"/>
    <w:rsid w:val="00086575"/>
    <w:rsid w:val="00086BA4"/>
    <w:rsid w:val="00087322"/>
    <w:rsid w:val="000874BD"/>
    <w:rsid w:val="00090AD1"/>
    <w:rsid w:val="0009181C"/>
    <w:rsid w:val="0009434C"/>
    <w:rsid w:val="000949B9"/>
    <w:rsid w:val="00094F8F"/>
    <w:rsid w:val="0009584B"/>
    <w:rsid w:val="000A0399"/>
    <w:rsid w:val="000A2348"/>
    <w:rsid w:val="000A3C89"/>
    <w:rsid w:val="000A79D5"/>
    <w:rsid w:val="000A7C06"/>
    <w:rsid w:val="000B2828"/>
    <w:rsid w:val="000B2E02"/>
    <w:rsid w:val="000B364C"/>
    <w:rsid w:val="000B4AE9"/>
    <w:rsid w:val="000B570B"/>
    <w:rsid w:val="000B571C"/>
    <w:rsid w:val="000B6186"/>
    <w:rsid w:val="000B67C6"/>
    <w:rsid w:val="000B7153"/>
    <w:rsid w:val="000C132C"/>
    <w:rsid w:val="000C3E15"/>
    <w:rsid w:val="000D3B52"/>
    <w:rsid w:val="000D48F2"/>
    <w:rsid w:val="000D61AC"/>
    <w:rsid w:val="000D7B42"/>
    <w:rsid w:val="000E0F0E"/>
    <w:rsid w:val="000F19A3"/>
    <w:rsid w:val="000F19D6"/>
    <w:rsid w:val="000F2548"/>
    <w:rsid w:val="00100402"/>
    <w:rsid w:val="0010065A"/>
    <w:rsid w:val="00100F19"/>
    <w:rsid w:val="001018C2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7057"/>
    <w:rsid w:val="0013753E"/>
    <w:rsid w:val="001414CF"/>
    <w:rsid w:val="001441F8"/>
    <w:rsid w:val="00145FFF"/>
    <w:rsid w:val="00147D1A"/>
    <w:rsid w:val="00154C7D"/>
    <w:rsid w:val="00156337"/>
    <w:rsid w:val="00156FEE"/>
    <w:rsid w:val="00157BD3"/>
    <w:rsid w:val="00164F75"/>
    <w:rsid w:val="00165816"/>
    <w:rsid w:val="001658E8"/>
    <w:rsid w:val="00166632"/>
    <w:rsid w:val="001674D0"/>
    <w:rsid w:val="00170172"/>
    <w:rsid w:val="001705CF"/>
    <w:rsid w:val="0017466A"/>
    <w:rsid w:val="001759CB"/>
    <w:rsid w:val="00176A5C"/>
    <w:rsid w:val="001777DC"/>
    <w:rsid w:val="00184B1E"/>
    <w:rsid w:val="00185BE7"/>
    <w:rsid w:val="00190402"/>
    <w:rsid w:val="00190E1A"/>
    <w:rsid w:val="001949EF"/>
    <w:rsid w:val="00194EEB"/>
    <w:rsid w:val="00195BD1"/>
    <w:rsid w:val="001A1906"/>
    <w:rsid w:val="001A24D8"/>
    <w:rsid w:val="001A3A60"/>
    <w:rsid w:val="001A6AD5"/>
    <w:rsid w:val="001A7E8F"/>
    <w:rsid w:val="001B09B7"/>
    <w:rsid w:val="001B4531"/>
    <w:rsid w:val="001B4D61"/>
    <w:rsid w:val="001B57B4"/>
    <w:rsid w:val="001B6A66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E4"/>
    <w:rsid w:val="001E5EDB"/>
    <w:rsid w:val="001E68BB"/>
    <w:rsid w:val="001F21F2"/>
    <w:rsid w:val="001F2AA1"/>
    <w:rsid w:val="001F62FA"/>
    <w:rsid w:val="001F6C62"/>
    <w:rsid w:val="001F729C"/>
    <w:rsid w:val="0020387A"/>
    <w:rsid w:val="00203ED7"/>
    <w:rsid w:val="002041A1"/>
    <w:rsid w:val="00204508"/>
    <w:rsid w:val="00204E12"/>
    <w:rsid w:val="0020575B"/>
    <w:rsid w:val="00205872"/>
    <w:rsid w:val="002104E1"/>
    <w:rsid w:val="0021089B"/>
    <w:rsid w:val="002110A3"/>
    <w:rsid w:val="00211274"/>
    <w:rsid w:val="00212344"/>
    <w:rsid w:val="00213E06"/>
    <w:rsid w:val="002148CD"/>
    <w:rsid w:val="00215898"/>
    <w:rsid w:val="00215F89"/>
    <w:rsid w:val="002163FB"/>
    <w:rsid w:val="00216CF7"/>
    <w:rsid w:val="002238FA"/>
    <w:rsid w:val="00226611"/>
    <w:rsid w:val="002273CA"/>
    <w:rsid w:val="00230A2E"/>
    <w:rsid w:val="002320C7"/>
    <w:rsid w:val="00233777"/>
    <w:rsid w:val="00234F5E"/>
    <w:rsid w:val="00235E3E"/>
    <w:rsid w:val="00236E53"/>
    <w:rsid w:val="00237B59"/>
    <w:rsid w:val="00241B6C"/>
    <w:rsid w:val="00242455"/>
    <w:rsid w:val="00242B41"/>
    <w:rsid w:val="00250BD5"/>
    <w:rsid w:val="00254A58"/>
    <w:rsid w:val="0025515D"/>
    <w:rsid w:val="0026096C"/>
    <w:rsid w:val="00262A6C"/>
    <w:rsid w:val="00262E0A"/>
    <w:rsid w:val="00262EBB"/>
    <w:rsid w:val="0026428F"/>
    <w:rsid w:val="00267F07"/>
    <w:rsid w:val="002707E0"/>
    <w:rsid w:val="00271025"/>
    <w:rsid w:val="002714AB"/>
    <w:rsid w:val="0027398E"/>
    <w:rsid w:val="00274359"/>
    <w:rsid w:val="0027462D"/>
    <w:rsid w:val="002775EC"/>
    <w:rsid w:val="0027799D"/>
    <w:rsid w:val="0028101F"/>
    <w:rsid w:val="002816F0"/>
    <w:rsid w:val="002867BD"/>
    <w:rsid w:val="0029009E"/>
    <w:rsid w:val="00290A79"/>
    <w:rsid w:val="0029201C"/>
    <w:rsid w:val="00292856"/>
    <w:rsid w:val="00295F49"/>
    <w:rsid w:val="002A085C"/>
    <w:rsid w:val="002A162D"/>
    <w:rsid w:val="002A16F3"/>
    <w:rsid w:val="002A1A23"/>
    <w:rsid w:val="002A2121"/>
    <w:rsid w:val="002A2803"/>
    <w:rsid w:val="002A2F1B"/>
    <w:rsid w:val="002A3423"/>
    <w:rsid w:val="002A46E7"/>
    <w:rsid w:val="002A49DA"/>
    <w:rsid w:val="002A6077"/>
    <w:rsid w:val="002A6BE5"/>
    <w:rsid w:val="002A7AB3"/>
    <w:rsid w:val="002B1C75"/>
    <w:rsid w:val="002B5F2C"/>
    <w:rsid w:val="002B68ED"/>
    <w:rsid w:val="002C0308"/>
    <w:rsid w:val="002C21A0"/>
    <w:rsid w:val="002C333F"/>
    <w:rsid w:val="002C3B30"/>
    <w:rsid w:val="002C46E4"/>
    <w:rsid w:val="002C5A41"/>
    <w:rsid w:val="002C783C"/>
    <w:rsid w:val="002C7B74"/>
    <w:rsid w:val="002C7D07"/>
    <w:rsid w:val="002D2AC6"/>
    <w:rsid w:val="002D43A5"/>
    <w:rsid w:val="002D4DDC"/>
    <w:rsid w:val="002D5EDA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4D01"/>
    <w:rsid w:val="002E7444"/>
    <w:rsid w:val="002F19E6"/>
    <w:rsid w:val="002F3928"/>
    <w:rsid w:val="002F3C51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4EA3"/>
    <w:rsid w:val="003175F8"/>
    <w:rsid w:val="00317886"/>
    <w:rsid w:val="00317A6F"/>
    <w:rsid w:val="003206B0"/>
    <w:rsid w:val="00326B60"/>
    <w:rsid w:val="00330F18"/>
    <w:rsid w:val="00331310"/>
    <w:rsid w:val="003352DB"/>
    <w:rsid w:val="00336971"/>
    <w:rsid w:val="00337B9A"/>
    <w:rsid w:val="00340963"/>
    <w:rsid w:val="003412E3"/>
    <w:rsid w:val="00346D2C"/>
    <w:rsid w:val="003472CC"/>
    <w:rsid w:val="00347ADC"/>
    <w:rsid w:val="00347F6A"/>
    <w:rsid w:val="00350A4F"/>
    <w:rsid w:val="00362090"/>
    <w:rsid w:val="0036244C"/>
    <w:rsid w:val="0036350C"/>
    <w:rsid w:val="00366FA6"/>
    <w:rsid w:val="0037006C"/>
    <w:rsid w:val="003700F8"/>
    <w:rsid w:val="00370AF7"/>
    <w:rsid w:val="00372295"/>
    <w:rsid w:val="00373583"/>
    <w:rsid w:val="0037447D"/>
    <w:rsid w:val="00376C5A"/>
    <w:rsid w:val="00376DEB"/>
    <w:rsid w:val="003772E9"/>
    <w:rsid w:val="003824DE"/>
    <w:rsid w:val="0038313E"/>
    <w:rsid w:val="003831D0"/>
    <w:rsid w:val="00383211"/>
    <w:rsid w:val="003844BA"/>
    <w:rsid w:val="00387238"/>
    <w:rsid w:val="003917F5"/>
    <w:rsid w:val="003917FE"/>
    <w:rsid w:val="00392345"/>
    <w:rsid w:val="003927DB"/>
    <w:rsid w:val="00392988"/>
    <w:rsid w:val="003933AC"/>
    <w:rsid w:val="00397019"/>
    <w:rsid w:val="003A0463"/>
    <w:rsid w:val="003A0A85"/>
    <w:rsid w:val="003A2FCB"/>
    <w:rsid w:val="003A6747"/>
    <w:rsid w:val="003A739A"/>
    <w:rsid w:val="003B14B4"/>
    <w:rsid w:val="003B2143"/>
    <w:rsid w:val="003B431A"/>
    <w:rsid w:val="003B441F"/>
    <w:rsid w:val="003B5D02"/>
    <w:rsid w:val="003B6F79"/>
    <w:rsid w:val="003C3791"/>
    <w:rsid w:val="003C3C41"/>
    <w:rsid w:val="003C6104"/>
    <w:rsid w:val="003D0BDA"/>
    <w:rsid w:val="003D29D6"/>
    <w:rsid w:val="003D353C"/>
    <w:rsid w:val="003D4277"/>
    <w:rsid w:val="003D6EC9"/>
    <w:rsid w:val="003D75D9"/>
    <w:rsid w:val="003E14C1"/>
    <w:rsid w:val="003E1A70"/>
    <w:rsid w:val="003E1DF3"/>
    <w:rsid w:val="003E2582"/>
    <w:rsid w:val="003E2976"/>
    <w:rsid w:val="003E3EF0"/>
    <w:rsid w:val="003E4A0F"/>
    <w:rsid w:val="003E516B"/>
    <w:rsid w:val="003E7D35"/>
    <w:rsid w:val="003E7DB0"/>
    <w:rsid w:val="003F0450"/>
    <w:rsid w:val="003F1CB9"/>
    <w:rsid w:val="003F3354"/>
    <w:rsid w:val="003F6CAD"/>
    <w:rsid w:val="00401378"/>
    <w:rsid w:val="004019A3"/>
    <w:rsid w:val="00404103"/>
    <w:rsid w:val="00410AD2"/>
    <w:rsid w:val="00412BB2"/>
    <w:rsid w:val="00413230"/>
    <w:rsid w:val="0041479D"/>
    <w:rsid w:val="00415A7A"/>
    <w:rsid w:val="004163F5"/>
    <w:rsid w:val="00417458"/>
    <w:rsid w:val="00420B98"/>
    <w:rsid w:val="00421B06"/>
    <w:rsid w:val="00421B2F"/>
    <w:rsid w:val="00422C10"/>
    <w:rsid w:val="0042304A"/>
    <w:rsid w:val="00423BF4"/>
    <w:rsid w:val="00424C43"/>
    <w:rsid w:val="00424DEA"/>
    <w:rsid w:val="0042662A"/>
    <w:rsid w:val="00431BCE"/>
    <w:rsid w:val="00431E5F"/>
    <w:rsid w:val="0043292E"/>
    <w:rsid w:val="00432B2C"/>
    <w:rsid w:val="004345C9"/>
    <w:rsid w:val="004367B9"/>
    <w:rsid w:val="00436A8A"/>
    <w:rsid w:val="0044125B"/>
    <w:rsid w:val="0044390D"/>
    <w:rsid w:val="004455CC"/>
    <w:rsid w:val="00451397"/>
    <w:rsid w:val="00454368"/>
    <w:rsid w:val="00455D67"/>
    <w:rsid w:val="00460252"/>
    <w:rsid w:val="00465B5F"/>
    <w:rsid w:val="00470913"/>
    <w:rsid w:val="00470A03"/>
    <w:rsid w:val="00471D15"/>
    <w:rsid w:val="004744B5"/>
    <w:rsid w:val="00474A21"/>
    <w:rsid w:val="0047765F"/>
    <w:rsid w:val="00482CE2"/>
    <w:rsid w:val="00483E51"/>
    <w:rsid w:val="004861BD"/>
    <w:rsid w:val="00486239"/>
    <w:rsid w:val="00487D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A6"/>
    <w:rsid w:val="004A3E57"/>
    <w:rsid w:val="004A473F"/>
    <w:rsid w:val="004B0C83"/>
    <w:rsid w:val="004B22CF"/>
    <w:rsid w:val="004B3903"/>
    <w:rsid w:val="004B4324"/>
    <w:rsid w:val="004B518F"/>
    <w:rsid w:val="004B60E7"/>
    <w:rsid w:val="004C0041"/>
    <w:rsid w:val="004C1694"/>
    <w:rsid w:val="004C4C21"/>
    <w:rsid w:val="004C78A6"/>
    <w:rsid w:val="004D5A6F"/>
    <w:rsid w:val="004D756F"/>
    <w:rsid w:val="004D7848"/>
    <w:rsid w:val="004E176C"/>
    <w:rsid w:val="004E1A07"/>
    <w:rsid w:val="004E2831"/>
    <w:rsid w:val="004E2D2A"/>
    <w:rsid w:val="004E2F35"/>
    <w:rsid w:val="004E327D"/>
    <w:rsid w:val="004E77FB"/>
    <w:rsid w:val="004F0257"/>
    <w:rsid w:val="004F0AB9"/>
    <w:rsid w:val="004F2755"/>
    <w:rsid w:val="00500288"/>
    <w:rsid w:val="00504993"/>
    <w:rsid w:val="00506C16"/>
    <w:rsid w:val="00506D5E"/>
    <w:rsid w:val="00516CA4"/>
    <w:rsid w:val="00517CD8"/>
    <w:rsid w:val="00523CAC"/>
    <w:rsid w:val="00523F41"/>
    <w:rsid w:val="00526ACA"/>
    <w:rsid w:val="00526BD2"/>
    <w:rsid w:val="0053585E"/>
    <w:rsid w:val="00537F87"/>
    <w:rsid w:val="0054526D"/>
    <w:rsid w:val="00545CA3"/>
    <w:rsid w:val="00550189"/>
    <w:rsid w:val="00555729"/>
    <w:rsid w:val="00561714"/>
    <w:rsid w:val="00565079"/>
    <w:rsid w:val="00572D39"/>
    <w:rsid w:val="00573849"/>
    <w:rsid w:val="0057563F"/>
    <w:rsid w:val="00575735"/>
    <w:rsid w:val="00577C66"/>
    <w:rsid w:val="00583500"/>
    <w:rsid w:val="0058383C"/>
    <w:rsid w:val="00583DEC"/>
    <w:rsid w:val="00584AF6"/>
    <w:rsid w:val="00584CE7"/>
    <w:rsid w:val="00584FC6"/>
    <w:rsid w:val="00585A0A"/>
    <w:rsid w:val="005873D9"/>
    <w:rsid w:val="00587908"/>
    <w:rsid w:val="0059156A"/>
    <w:rsid w:val="005926C0"/>
    <w:rsid w:val="00593EF5"/>
    <w:rsid w:val="00594789"/>
    <w:rsid w:val="005A08E8"/>
    <w:rsid w:val="005A1022"/>
    <w:rsid w:val="005A32F1"/>
    <w:rsid w:val="005A3A0C"/>
    <w:rsid w:val="005A3ACB"/>
    <w:rsid w:val="005A4D41"/>
    <w:rsid w:val="005A51C0"/>
    <w:rsid w:val="005B1E34"/>
    <w:rsid w:val="005C0C18"/>
    <w:rsid w:val="005C1A02"/>
    <w:rsid w:val="005D32C8"/>
    <w:rsid w:val="005D49D5"/>
    <w:rsid w:val="005D728F"/>
    <w:rsid w:val="005E3F25"/>
    <w:rsid w:val="005E41D5"/>
    <w:rsid w:val="005E631F"/>
    <w:rsid w:val="005E63CC"/>
    <w:rsid w:val="005E7683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FA7"/>
    <w:rsid w:val="00601DAD"/>
    <w:rsid w:val="0060239C"/>
    <w:rsid w:val="00613BE3"/>
    <w:rsid w:val="00613E70"/>
    <w:rsid w:val="006155F2"/>
    <w:rsid w:val="00616FBB"/>
    <w:rsid w:val="00617AC4"/>
    <w:rsid w:val="006200A9"/>
    <w:rsid w:val="006200F8"/>
    <w:rsid w:val="006207C4"/>
    <w:rsid w:val="0062084C"/>
    <w:rsid w:val="0062562F"/>
    <w:rsid w:val="00625D17"/>
    <w:rsid w:val="00631B4E"/>
    <w:rsid w:val="00632A9D"/>
    <w:rsid w:val="00633ABA"/>
    <w:rsid w:val="00633F97"/>
    <w:rsid w:val="0063404F"/>
    <w:rsid w:val="006341F3"/>
    <w:rsid w:val="00636AAC"/>
    <w:rsid w:val="00641E9D"/>
    <w:rsid w:val="006434FF"/>
    <w:rsid w:val="00644BCF"/>
    <w:rsid w:val="00644E37"/>
    <w:rsid w:val="00646503"/>
    <w:rsid w:val="00651333"/>
    <w:rsid w:val="006533AB"/>
    <w:rsid w:val="006559D0"/>
    <w:rsid w:val="0065701B"/>
    <w:rsid w:val="00661B80"/>
    <w:rsid w:val="00661C46"/>
    <w:rsid w:val="00665672"/>
    <w:rsid w:val="00665B90"/>
    <w:rsid w:val="006679A0"/>
    <w:rsid w:val="00671BF6"/>
    <w:rsid w:val="00672633"/>
    <w:rsid w:val="00676573"/>
    <w:rsid w:val="006767F1"/>
    <w:rsid w:val="00676D3F"/>
    <w:rsid w:val="00676E9F"/>
    <w:rsid w:val="0067749A"/>
    <w:rsid w:val="00681086"/>
    <w:rsid w:val="00685EF3"/>
    <w:rsid w:val="00686592"/>
    <w:rsid w:val="00687629"/>
    <w:rsid w:val="00687A29"/>
    <w:rsid w:val="00690FD6"/>
    <w:rsid w:val="00691F64"/>
    <w:rsid w:val="00696679"/>
    <w:rsid w:val="006A10EA"/>
    <w:rsid w:val="006A2668"/>
    <w:rsid w:val="006A31BC"/>
    <w:rsid w:val="006A5431"/>
    <w:rsid w:val="006A5B1A"/>
    <w:rsid w:val="006A5CFF"/>
    <w:rsid w:val="006A5D67"/>
    <w:rsid w:val="006B0295"/>
    <w:rsid w:val="006B03C1"/>
    <w:rsid w:val="006B19B3"/>
    <w:rsid w:val="006B275D"/>
    <w:rsid w:val="006B369A"/>
    <w:rsid w:val="006B78FE"/>
    <w:rsid w:val="006C01C6"/>
    <w:rsid w:val="006C1A34"/>
    <w:rsid w:val="006C2125"/>
    <w:rsid w:val="006C2859"/>
    <w:rsid w:val="006C3F71"/>
    <w:rsid w:val="006C4E33"/>
    <w:rsid w:val="006C627E"/>
    <w:rsid w:val="006C643D"/>
    <w:rsid w:val="006C7FF2"/>
    <w:rsid w:val="006D2F1D"/>
    <w:rsid w:val="006D39A5"/>
    <w:rsid w:val="006D39B8"/>
    <w:rsid w:val="006D43CE"/>
    <w:rsid w:val="006D4D30"/>
    <w:rsid w:val="006D7EA7"/>
    <w:rsid w:val="006E1F94"/>
    <w:rsid w:val="006E262F"/>
    <w:rsid w:val="006E3623"/>
    <w:rsid w:val="006E4D5F"/>
    <w:rsid w:val="006E6275"/>
    <w:rsid w:val="006E6DDC"/>
    <w:rsid w:val="006E7915"/>
    <w:rsid w:val="006E7F7C"/>
    <w:rsid w:val="006F1CF0"/>
    <w:rsid w:val="006F2B73"/>
    <w:rsid w:val="006F2E15"/>
    <w:rsid w:val="006F65A2"/>
    <w:rsid w:val="00701B79"/>
    <w:rsid w:val="00701C9B"/>
    <w:rsid w:val="00703519"/>
    <w:rsid w:val="00706352"/>
    <w:rsid w:val="00710D28"/>
    <w:rsid w:val="007135E6"/>
    <w:rsid w:val="00716053"/>
    <w:rsid w:val="00716F64"/>
    <w:rsid w:val="00717AFC"/>
    <w:rsid w:val="007201B6"/>
    <w:rsid w:val="007206EF"/>
    <w:rsid w:val="00724878"/>
    <w:rsid w:val="00724BC7"/>
    <w:rsid w:val="00725122"/>
    <w:rsid w:val="00725D27"/>
    <w:rsid w:val="00726600"/>
    <w:rsid w:val="00726E63"/>
    <w:rsid w:val="00726FF2"/>
    <w:rsid w:val="0072794F"/>
    <w:rsid w:val="00732D49"/>
    <w:rsid w:val="00735F9C"/>
    <w:rsid w:val="00737088"/>
    <w:rsid w:val="007374CF"/>
    <w:rsid w:val="00737766"/>
    <w:rsid w:val="00737D0D"/>
    <w:rsid w:val="00737D9F"/>
    <w:rsid w:val="0074315A"/>
    <w:rsid w:val="00750D40"/>
    <w:rsid w:val="00750FC3"/>
    <w:rsid w:val="007533DB"/>
    <w:rsid w:val="00754827"/>
    <w:rsid w:val="0075588F"/>
    <w:rsid w:val="00760007"/>
    <w:rsid w:val="0076060B"/>
    <w:rsid w:val="00761BAF"/>
    <w:rsid w:val="00762FF0"/>
    <w:rsid w:val="00773F01"/>
    <w:rsid w:val="007740BC"/>
    <w:rsid w:val="007766D7"/>
    <w:rsid w:val="007775E0"/>
    <w:rsid w:val="00777680"/>
    <w:rsid w:val="00780FFE"/>
    <w:rsid w:val="00782EB5"/>
    <w:rsid w:val="00783920"/>
    <w:rsid w:val="007843E7"/>
    <w:rsid w:val="00792334"/>
    <w:rsid w:val="00794097"/>
    <w:rsid w:val="007953A1"/>
    <w:rsid w:val="00796B8A"/>
    <w:rsid w:val="0079782A"/>
    <w:rsid w:val="007A0D97"/>
    <w:rsid w:val="007A20A8"/>
    <w:rsid w:val="007A2D7D"/>
    <w:rsid w:val="007A2F27"/>
    <w:rsid w:val="007B245D"/>
    <w:rsid w:val="007B3B57"/>
    <w:rsid w:val="007B5425"/>
    <w:rsid w:val="007B6A8E"/>
    <w:rsid w:val="007B7B58"/>
    <w:rsid w:val="007C0A4C"/>
    <w:rsid w:val="007C66BB"/>
    <w:rsid w:val="007C682B"/>
    <w:rsid w:val="007D0CF1"/>
    <w:rsid w:val="007D16DB"/>
    <w:rsid w:val="007D4BF7"/>
    <w:rsid w:val="007D53FA"/>
    <w:rsid w:val="007D6171"/>
    <w:rsid w:val="007E100F"/>
    <w:rsid w:val="007E1315"/>
    <w:rsid w:val="007E1AA8"/>
    <w:rsid w:val="007E6CBD"/>
    <w:rsid w:val="007F180D"/>
    <w:rsid w:val="007F224F"/>
    <w:rsid w:val="007F2668"/>
    <w:rsid w:val="007F3787"/>
    <w:rsid w:val="007F54D0"/>
    <w:rsid w:val="007F7823"/>
    <w:rsid w:val="007F7866"/>
    <w:rsid w:val="00810050"/>
    <w:rsid w:val="00813B99"/>
    <w:rsid w:val="00814F6E"/>
    <w:rsid w:val="00820DE8"/>
    <w:rsid w:val="00823E41"/>
    <w:rsid w:val="0082484C"/>
    <w:rsid w:val="00826D40"/>
    <w:rsid w:val="00826E48"/>
    <w:rsid w:val="00827705"/>
    <w:rsid w:val="00833F03"/>
    <w:rsid w:val="0083423E"/>
    <w:rsid w:val="00836509"/>
    <w:rsid w:val="00836B80"/>
    <w:rsid w:val="008418A0"/>
    <w:rsid w:val="00842F4E"/>
    <w:rsid w:val="00843063"/>
    <w:rsid w:val="0084356E"/>
    <w:rsid w:val="00843E27"/>
    <w:rsid w:val="00844F16"/>
    <w:rsid w:val="008458DB"/>
    <w:rsid w:val="00846022"/>
    <w:rsid w:val="00846B24"/>
    <w:rsid w:val="00847956"/>
    <w:rsid w:val="008502BF"/>
    <w:rsid w:val="0085144D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239"/>
    <w:rsid w:val="00875FAC"/>
    <w:rsid w:val="00876D9E"/>
    <w:rsid w:val="008777AF"/>
    <w:rsid w:val="00881642"/>
    <w:rsid w:val="00881B51"/>
    <w:rsid w:val="008827D2"/>
    <w:rsid w:val="00885DB4"/>
    <w:rsid w:val="00886729"/>
    <w:rsid w:val="00886C3F"/>
    <w:rsid w:val="00887BFF"/>
    <w:rsid w:val="00887FAF"/>
    <w:rsid w:val="00893BB1"/>
    <w:rsid w:val="00897356"/>
    <w:rsid w:val="00897758"/>
    <w:rsid w:val="008A03AD"/>
    <w:rsid w:val="008A1DE0"/>
    <w:rsid w:val="008A4061"/>
    <w:rsid w:val="008A4F10"/>
    <w:rsid w:val="008B327E"/>
    <w:rsid w:val="008B3CFF"/>
    <w:rsid w:val="008B435A"/>
    <w:rsid w:val="008B490C"/>
    <w:rsid w:val="008C0F2B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06A"/>
    <w:rsid w:val="008D319F"/>
    <w:rsid w:val="008D3A12"/>
    <w:rsid w:val="008D445E"/>
    <w:rsid w:val="008D50C9"/>
    <w:rsid w:val="008D786A"/>
    <w:rsid w:val="008D79B9"/>
    <w:rsid w:val="008E166E"/>
    <w:rsid w:val="008E3563"/>
    <w:rsid w:val="008E479E"/>
    <w:rsid w:val="008E540C"/>
    <w:rsid w:val="008E56DD"/>
    <w:rsid w:val="008F2834"/>
    <w:rsid w:val="008F443C"/>
    <w:rsid w:val="00902F8C"/>
    <w:rsid w:val="00905DB6"/>
    <w:rsid w:val="00907D0D"/>
    <w:rsid w:val="00910B34"/>
    <w:rsid w:val="0091160B"/>
    <w:rsid w:val="00911E76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592"/>
    <w:rsid w:val="00924819"/>
    <w:rsid w:val="00930540"/>
    <w:rsid w:val="009325DC"/>
    <w:rsid w:val="00933300"/>
    <w:rsid w:val="00935942"/>
    <w:rsid w:val="0093739D"/>
    <w:rsid w:val="00937902"/>
    <w:rsid w:val="009402F9"/>
    <w:rsid w:val="00940CBD"/>
    <w:rsid w:val="00941612"/>
    <w:rsid w:val="0094422C"/>
    <w:rsid w:val="009448E0"/>
    <w:rsid w:val="00944E5F"/>
    <w:rsid w:val="00945065"/>
    <w:rsid w:val="00946386"/>
    <w:rsid w:val="0094789C"/>
    <w:rsid w:val="00947CD2"/>
    <w:rsid w:val="00947D88"/>
    <w:rsid w:val="00947E96"/>
    <w:rsid w:val="00951488"/>
    <w:rsid w:val="0095528C"/>
    <w:rsid w:val="00955858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DF7"/>
    <w:rsid w:val="0098598F"/>
    <w:rsid w:val="00986EA4"/>
    <w:rsid w:val="0098761C"/>
    <w:rsid w:val="00987F89"/>
    <w:rsid w:val="00990FA1"/>
    <w:rsid w:val="009941C4"/>
    <w:rsid w:val="00994BBB"/>
    <w:rsid w:val="00995DC2"/>
    <w:rsid w:val="00996368"/>
    <w:rsid w:val="00996CAE"/>
    <w:rsid w:val="009970CE"/>
    <w:rsid w:val="00997DCE"/>
    <w:rsid w:val="009A01A6"/>
    <w:rsid w:val="009A2468"/>
    <w:rsid w:val="009A344C"/>
    <w:rsid w:val="009A3B6D"/>
    <w:rsid w:val="009A5DE4"/>
    <w:rsid w:val="009A5EAC"/>
    <w:rsid w:val="009A61D3"/>
    <w:rsid w:val="009A62DD"/>
    <w:rsid w:val="009A67C5"/>
    <w:rsid w:val="009A6CAB"/>
    <w:rsid w:val="009B0002"/>
    <w:rsid w:val="009B15B8"/>
    <w:rsid w:val="009B2C1A"/>
    <w:rsid w:val="009B5E7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0B5"/>
    <w:rsid w:val="009E43BF"/>
    <w:rsid w:val="009E5421"/>
    <w:rsid w:val="009F2673"/>
    <w:rsid w:val="009F3BEF"/>
    <w:rsid w:val="009F45B9"/>
    <w:rsid w:val="009F47AB"/>
    <w:rsid w:val="009F68EF"/>
    <w:rsid w:val="009F6E89"/>
    <w:rsid w:val="00A00A34"/>
    <w:rsid w:val="00A010AB"/>
    <w:rsid w:val="00A04642"/>
    <w:rsid w:val="00A04B4D"/>
    <w:rsid w:val="00A05014"/>
    <w:rsid w:val="00A10944"/>
    <w:rsid w:val="00A114FF"/>
    <w:rsid w:val="00A1154E"/>
    <w:rsid w:val="00A1201E"/>
    <w:rsid w:val="00A12AE2"/>
    <w:rsid w:val="00A230F7"/>
    <w:rsid w:val="00A255A2"/>
    <w:rsid w:val="00A32419"/>
    <w:rsid w:val="00A326F0"/>
    <w:rsid w:val="00A32714"/>
    <w:rsid w:val="00A35002"/>
    <w:rsid w:val="00A35F19"/>
    <w:rsid w:val="00A36843"/>
    <w:rsid w:val="00A40262"/>
    <w:rsid w:val="00A406D2"/>
    <w:rsid w:val="00A431E1"/>
    <w:rsid w:val="00A4378F"/>
    <w:rsid w:val="00A43975"/>
    <w:rsid w:val="00A43AC9"/>
    <w:rsid w:val="00A4459E"/>
    <w:rsid w:val="00A46B1E"/>
    <w:rsid w:val="00A50B7C"/>
    <w:rsid w:val="00A50CBA"/>
    <w:rsid w:val="00A53ED8"/>
    <w:rsid w:val="00A606EE"/>
    <w:rsid w:val="00A6189D"/>
    <w:rsid w:val="00A63101"/>
    <w:rsid w:val="00A6366C"/>
    <w:rsid w:val="00A666CA"/>
    <w:rsid w:val="00A7211A"/>
    <w:rsid w:val="00A73842"/>
    <w:rsid w:val="00A73C9D"/>
    <w:rsid w:val="00A762F5"/>
    <w:rsid w:val="00A77BF3"/>
    <w:rsid w:val="00A80176"/>
    <w:rsid w:val="00A830F1"/>
    <w:rsid w:val="00A857E3"/>
    <w:rsid w:val="00A92173"/>
    <w:rsid w:val="00A9251D"/>
    <w:rsid w:val="00A93A33"/>
    <w:rsid w:val="00A965DF"/>
    <w:rsid w:val="00A97F0A"/>
    <w:rsid w:val="00AA0ADD"/>
    <w:rsid w:val="00AA1B1E"/>
    <w:rsid w:val="00AA22DD"/>
    <w:rsid w:val="00AA29D5"/>
    <w:rsid w:val="00AA54EF"/>
    <w:rsid w:val="00AA7E71"/>
    <w:rsid w:val="00AA7F04"/>
    <w:rsid w:val="00AB3061"/>
    <w:rsid w:val="00AB37A6"/>
    <w:rsid w:val="00AB5108"/>
    <w:rsid w:val="00AB7E8F"/>
    <w:rsid w:val="00AC114E"/>
    <w:rsid w:val="00AC4C99"/>
    <w:rsid w:val="00AC60C5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E6D80"/>
    <w:rsid w:val="00AE70F1"/>
    <w:rsid w:val="00AF01D4"/>
    <w:rsid w:val="00AF3290"/>
    <w:rsid w:val="00AF3A7B"/>
    <w:rsid w:val="00AF3C81"/>
    <w:rsid w:val="00AF6584"/>
    <w:rsid w:val="00AF7BBD"/>
    <w:rsid w:val="00B02D5B"/>
    <w:rsid w:val="00B03954"/>
    <w:rsid w:val="00B03CDA"/>
    <w:rsid w:val="00B05FC1"/>
    <w:rsid w:val="00B06965"/>
    <w:rsid w:val="00B135B8"/>
    <w:rsid w:val="00B155DC"/>
    <w:rsid w:val="00B1644D"/>
    <w:rsid w:val="00B16AFA"/>
    <w:rsid w:val="00B20588"/>
    <w:rsid w:val="00B227AD"/>
    <w:rsid w:val="00B22F24"/>
    <w:rsid w:val="00B244DE"/>
    <w:rsid w:val="00B2550C"/>
    <w:rsid w:val="00B267D9"/>
    <w:rsid w:val="00B324B1"/>
    <w:rsid w:val="00B32E9E"/>
    <w:rsid w:val="00B33898"/>
    <w:rsid w:val="00B3432F"/>
    <w:rsid w:val="00B34385"/>
    <w:rsid w:val="00B35E08"/>
    <w:rsid w:val="00B37CE7"/>
    <w:rsid w:val="00B41BB2"/>
    <w:rsid w:val="00B4260F"/>
    <w:rsid w:val="00B46EEC"/>
    <w:rsid w:val="00B4715D"/>
    <w:rsid w:val="00B4750C"/>
    <w:rsid w:val="00B47941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57184"/>
    <w:rsid w:val="00B6194F"/>
    <w:rsid w:val="00B65DCE"/>
    <w:rsid w:val="00B7061D"/>
    <w:rsid w:val="00B73EDC"/>
    <w:rsid w:val="00B75E8B"/>
    <w:rsid w:val="00B77C20"/>
    <w:rsid w:val="00B77F0D"/>
    <w:rsid w:val="00B81020"/>
    <w:rsid w:val="00B83442"/>
    <w:rsid w:val="00B854A5"/>
    <w:rsid w:val="00B85C04"/>
    <w:rsid w:val="00B93FC2"/>
    <w:rsid w:val="00B94A11"/>
    <w:rsid w:val="00B94C64"/>
    <w:rsid w:val="00BA0D49"/>
    <w:rsid w:val="00BA1F1D"/>
    <w:rsid w:val="00BA6E37"/>
    <w:rsid w:val="00BA77C8"/>
    <w:rsid w:val="00BB010A"/>
    <w:rsid w:val="00BB312F"/>
    <w:rsid w:val="00BB4875"/>
    <w:rsid w:val="00BB6BE9"/>
    <w:rsid w:val="00BB76FD"/>
    <w:rsid w:val="00BC2A3E"/>
    <w:rsid w:val="00BC343E"/>
    <w:rsid w:val="00BC4630"/>
    <w:rsid w:val="00BC6174"/>
    <w:rsid w:val="00BC7905"/>
    <w:rsid w:val="00BC7B69"/>
    <w:rsid w:val="00BC7B7B"/>
    <w:rsid w:val="00BC7FB7"/>
    <w:rsid w:val="00BD1C9F"/>
    <w:rsid w:val="00BD39EE"/>
    <w:rsid w:val="00BD456B"/>
    <w:rsid w:val="00BD4B2F"/>
    <w:rsid w:val="00BD4C53"/>
    <w:rsid w:val="00BD5028"/>
    <w:rsid w:val="00BD57FC"/>
    <w:rsid w:val="00BD6585"/>
    <w:rsid w:val="00BD7598"/>
    <w:rsid w:val="00BE017D"/>
    <w:rsid w:val="00BE1C6D"/>
    <w:rsid w:val="00BE2313"/>
    <w:rsid w:val="00BE435D"/>
    <w:rsid w:val="00BE5B8A"/>
    <w:rsid w:val="00BF0660"/>
    <w:rsid w:val="00BF1932"/>
    <w:rsid w:val="00BF1BB7"/>
    <w:rsid w:val="00BF2224"/>
    <w:rsid w:val="00BF2979"/>
    <w:rsid w:val="00BF3D7B"/>
    <w:rsid w:val="00BF55ED"/>
    <w:rsid w:val="00BF5C64"/>
    <w:rsid w:val="00BF788B"/>
    <w:rsid w:val="00C006AB"/>
    <w:rsid w:val="00C00B94"/>
    <w:rsid w:val="00C01786"/>
    <w:rsid w:val="00C01B3C"/>
    <w:rsid w:val="00C03083"/>
    <w:rsid w:val="00C06BBA"/>
    <w:rsid w:val="00C10872"/>
    <w:rsid w:val="00C13720"/>
    <w:rsid w:val="00C14F3A"/>
    <w:rsid w:val="00C15257"/>
    <w:rsid w:val="00C2074C"/>
    <w:rsid w:val="00C20DE5"/>
    <w:rsid w:val="00C21045"/>
    <w:rsid w:val="00C21721"/>
    <w:rsid w:val="00C21F58"/>
    <w:rsid w:val="00C2483F"/>
    <w:rsid w:val="00C25029"/>
    <w:rsid w:val="00C362DE"/>
    <w:rsid w:val="00C36B8A"/>
    <w:rsid w:val="00C40597"/>
    <w:rsid w:val="00C409AC"/>
    <w:rsid w:val="00C42E57"/>
    <w:rsid w:val="00C43256"/>
    <w:rsid w:val="00C457E6"/>
    <w:rsid w:val="00C46D75"/>
    <w:rsid w:val="00C52274"/>
    <w:rsid w:val="00C53818"/>
    <w:rsid w:val="00C53B27"/>
    <w:rsid w:val="00C53C06"/>
    <w:rsid w:val="00C55D29"/>
    <w:rsid w:val="00C56164"/>
    <w:rsid w:val="00C5710E"/>
    <w:rsid w:val="00C60D84"/>
    <w:rsid w:val="00C62E70"/>
    <w:rsid w:val="00C63DC6"/>
    <w:rsid w:val="00C64237"/>
    <w:rsid w:val="00C653E1"/>
    <w:rsid w:val="00C65FAE"/>
    <w:rsid w:val="00C71648"/>
    <w:rsid w:val="00C71A2A"/>
    <w:rsid w:val="00C73A4E"/>
    <w:rsid w:val="00C75342"/>
    <w:rsid w:val="00C758E8"/>
    <w:rsid w:val="00C81FB0"/>
    <w:rsid w:val="00C82D35"/>
    <w:rsid w:val="00C860DF"/>
    <w:rsid w:val="00C8700B"/>
    <w:rsid w:val="00C87A94"/>
    <w:rsid w:val="00C94760"/>
    <w:rsid w:val="00C9657E"/>
    <w:rsid w:val="00C96B37"/>
    <w:rsid w:val="00CA0744"/>
    <w:rsid w:val="00CA1170"/>
    <w:rsid w:val="00CA3032"/>
    <w:rsid w:val="00CA72D9"/>
    <w:rsid w:val="00CA76EA"/>
    <w:rsid w:val="00CB099D"/>
    <w:rsid w:val="00CB2E0C"/>
    <w:rsid w:val="00CB5182"/>
    <w:rsid w:val="00CC243A"/>
    <w:rsid w:val="00CC2B33"/>
    <w:rsid w:val="00CC35FE"/>
    <w:rsid w:val="00CC3604"/>
    <w:rsid w:val="00CC496B"/>
    <w:rsid w:val="00CC4A7F"/>
    <w:rsid w:val="00CC591E"/>
    <w:rsid w:val="00CC6F96"/>
    <w:rsid w:val="00CD2438"/>
    <w:rsid w:val="00CD3D5A"/>
    <w:rsid w:val="00CD659B"/>
    <w:rsid w:val="00CE100D"/>
    <w:rsid w:val="00CE285F"/>
    <w:rsid w:val="00CE585F"/>
    <w:rsid w:val="00CE7CB6"/>
    <w:rsid w:val="00CF40D9"/>
    <w:rsid w:val="00CF75BF"/>
    <w:rsid w:val="00D00AE9"/>
    <w:rsid w:val="00D01707"/>
    <w:rsid w:val="00D0213E"/>
    <w:rsid w:val="00D0342A"/>
    <w:rsid w:val="00D13EB9"/>
    <w:rsid w:val="00D15183"/>
    <w:rsid w:val="00D15600"/>
    <w:rsid w:val="00D15C52"/>
    <w:rsid w:val="00D16300"/>
    <w:rsid w:val="00D16787"/>
    <w:rsid w:val="00D200D9"/>
    <w:rsid w:val="00D20AF5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512C7"/>
    <w:rsid w:val="00D52A43"/>
    <w:rsid w:val="00D56C6C"/>
    <w:rsid w:val="00D579BC"/>
    <w:rsid w:val="00D61DB7"/>
    <w:rsid w:val="00D62EA6"/>
    <w:rsid w:val="00D632D5"/>
    <w:rsid w:val="00D63A59"/>
    <w:rsid w:val="00D6673F"/>
    <w:rsid w:val="00D726C4"/>
    <w:rsid w:val="00D81FAB"/>
    <w:rsid w:val="00D82929"/>
    <w:rsid w:val="00D84630"/>
    <w:rsid w:val="00D931FE"/>
    <w:rsid w:val="00D93FB5"/>
    <w:rsid w:val="00D945FB"/>
    <w:rsid w:val="00D94E75"/>
    <w:rsid w:val="00D96629"/>
    <w:rsid w:val="00D966A8"/>
    <w:rsid w:val="00D97C6B"/>
    <w:rsid w:val="00DA1235"/>
    <w:rsid w:val="00DA3BD5"/>
    <w:rsid w:val="00DA4E01"/>
    <w:rsid w:val="00DA67AE"/>
    <w:rsid w:val="00DA7FB0"/>
    <w:rsid w:val="00DB0832"/>
    <w:rsid w:val="00DB0979"/>
    <w:rsid w:val="00DB2CD3"/>
    <w:rsid w:val="00DB3A22"/>
    <w:rsid w:val="00DB3A72"/>
    <w:rsid w:val="00DB5253"/>
    <w:rsid w:val="00DC13A6"/>
    <w:rsid w:val="00DC18CB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E87"/>
    <w:rsid w:val="00DE15D5"/>
    <w:rsid w:val="00DE256B"/>
    <w:rsid w:val="00DE318B"/>
    <w:rsid w:val="00DE4F50"/>
    <w:rsid w:val="00DE60A0"/>
    <w:rsid w:val="00DE65DA"/>
    <w:rsid w:val="00DE71A7"/>
    <w:rsid w:val="00DF04E4"/>
    <w:rsid w:val="00DF2C50"/>
    <w:rsid w:val="00DF619F"/>
    <w:rsid w:val="00E00804"/>
    <w:rsid w:val="00E008B6"/>
    <w:rsid w:val="00E0109A"/>
    <w:rsid w:val="00E018CD"/>
    <w:rsid w:val="00E01B24"/>
    <w:rsid w:val="00E02B33"/>
    <w:rsid w:val="00E0359D"/>
    <w:rsid w:val="00E052B1"/>
    <w:rsid w:val="00E06EFE"/>
    <w:rsid w:val="00E11220"/>
    <w:rsid w:val="00E11C2B"/>
    <w:rsid w:val="00E11CDE"/>
    <w:rsid w:val="00E12E5B"/>
    <w:rsid w:val="00E13409"/>
    <w:rsid w:val="00E13D6E"/>
    <w:rsid w:val="00E14B78"/>
    <w:rsid w:val="00E15B08"/>
    <w:rsid w:val="00E165CC"/>
    <w:rsid w:val="00E1749B"/>
    <w:rsid w:val="00E22B6D"/>
    <w:rsid w:val="00E24DD3"/>
    <w:rsid w:val="00E2545B"/>
    <w:rsid w:val="00E256A3"/>
    <w:rsid w:val="00E26521"/>
    <w:rsid w:val="00E26810"/>
    <w:rsid w:val="00E2714A"/>
    <w:rsid w:val="00E27E4E"/>
    <w:rsid w:val="00E32F04"/>
    <w:rsid w:val="00E33057"/>
    <w:rsid w:val="00E331DB"/>
    <w:rsid w:val="00E34602"/>
    <w:rsid w:val="00E35103"/>
    <w:rsid w:val="00E366EE"/>
    <w:rsid w:val="00E40DC2"/>
    <w:rsid w:val="00E41D81"/>
    <w:rsid w:val="00E4496E"/>
    <w:rsid w:val="00E44F46"/>
    <w:rsid w:val="00E4741D"/>
    <w:rsid w:val="00E5045D"/>
    <w:rsid w:val="00E51AC8"/>
    <w:rsid w:val="00E52258"/>
    <w:rsid w:val="00E548F3"/>
    <w:rsid w:val="00E552A2"/>
    <w:rsid w:val="00E5664F"/>
    <w:rsid w:val="00E61504"/>
    <w:rsid w:val="00E62064"/>
    <w:rsid w:val="00E626D7"/>
    <w:rsid w:val="00E62DC5"/>
    <w:rsid w:val="00E63451"/>
    <w:rsid w:val="00E6486B"/>
    <w:rsid w:val="00E65D9C"/>
    <w:rsid w:val="00E6680C"/>
    <w:rsid w:val="00E670F9"/>
    <w:rsid w:val="00E678CF"/>
    <w:rsid w:val="00E70A3A"/>
    <w:rsid w:val="00E72804"/>
    <w:rsid w:val="00E72B3F"/>
    <w:rsid w:val="00E7507E"/>
    <w:rsid w:val="00E75C60"/>
    <w:rsid w:val="00E823FB"/>
    <w:rsid w:val="00E868ED"/>
    <w:rsid w:val="00E8704C"/>
    <w:rsid w:val="00E87CFA"/>
    <w:rsid w:val="00E91611"/>
    <w:rsid w:val="00E92626"/>
    <w:rsid w:val="00E95082"/>
    <w:rsid w:val="00E9660B"/>
    <w:rsid w:val="00EA230F"/>
    <w:rsid w:val="00EA38D1"/>
    <w:rsid w:val="00EA431A"/>
    <w:rsid w:val="00EA5A74"/>
    <w:rsid w:val="00EA5C57"/>
    <w:rsid w:val="00EB2767"/>
    <w:rsid w:val="00EB7170"/>
    <w:rsid w:val="00EC03E8"/>
    <w:rsid w:val="00EC1A73"/>
    <w:rsid w:val="00EC205C"/>
    <w:rsid w:val="00EC5B82"/>
    <w:rsid w:val="00EC6A8D"/>
    <w:rsid w:val="00EC7B65"/>
    <w:rsid w:val="00ED0A10"/>
    <w:rsid w:val="00ED0D80"/>
    <w:rsid w:val="00ED0E2C"/>
    <w:rsid w:val="00ED24BB"/>
    <w:rsid w:val="00ED3B06"/>
    <w:rsid w:val="00ED5D72"/>
    <w:rsid w:val="00ED707A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6797"/>
    <w:rsid w:val="00EE7050"/>
    <w:rsid w:val="00EF199F"/>
    <w:rsid w:val="00EF3B89"/>
    <w:rsid w:val="00EF4DE8"/>
    <w:rsid w:val="00EF7595"/>
    <w:rsid w:val="00F00F56"/>
    <w:rsid w:val="00F03567"/>
    <w:rsid w:val="00F04D93"/>
    <w:rsid w:val="00F0727B"/>
    <w:rsid w:val="00F07BFF"/>
    <w:rsid w:val="00F12400"/>
    <w:rsid w:val="00F12805"/>
    <w:rsid w:val="00F16A21"/>
    <w:rsid w:val="00F16E68"/>
    <w:rsid w:val="00F16F06"/>
    <w:rsid w:val="00F21AA7"/>
    <w:rsid w:val="00F21CB9"/>
    <w:rsid w:val="00F22687"/>
    <w:rsid w:val="00F24E40"/>
    <w:rsid w:val="00F27EF6"/>
    <w:rsid w:val="00F3375D"/>
    <w:rsid w:val="00F356BD"/>
    <w:rsid w:val="00F3655C"/>
    <w:rsid w:val="00F405C7"/>
    <w:rsid w:val="00F40809"/>
    <w:rsid w:val="00F42CF7"/>
    <w:rsid w:val="00F42E9F"/>
    <w:rsid w:val="00F438E8"/>
    <w:rsid w:val="00F44EE2"/>
    <w:rsid w:val="00F45877"/>
    <w:rsid w:val="00F46E08"/>
    <w:rsid w:val="00F50BBD"/>
    <w:rsid w:val="00F51929"/>
    <w:rsid w:val="00F5538F"/>
    <w:rsid w:val="00F60895"/>
    <w:rsid w:val="00F6134C"/>
    <w:rsid w:val="00F6178B"/>
    <w:rsid w:val="00F64983"/>
    <w:rsid w:val="00F64BC4"/>
    <w:rsid w:val="00F64FC6"/>
    <w:rsid w:val="00F65687"/>
    <w:rsid w:val="00F6578B"/>
    <w:rsid w:val="00F65A27"/>
    <w:rsid w:val="00F71541"/>
    <w:rsid w:val="00F76374"/>
    <w:rsid w:val="00F76840"/>
    <w:rsid w:val="00F80179"/>
    <w:rsid w:val="00F81EC0"/>
    <w:rsid w:val="00F83FCB"/>
    <w:rsid w:val="00F84B83"/>
    <w:rsid w:val="00F87F89"/>
    <w:rsid w:val="00F91D24"/>
    <w:rsid w:val="00F91E98"/>
    <w:rsid w:val="00F94508"/>
    <w:rsid w:val="00F9587A"/>
    <w:rsid w:val="00FA090E"/>
    <w:rsid w:val="00FA15EA"/>
    <w:rsid w:val="00FA1A1B"/>
    <w:rsid w:val="00FA28AB"/>
    <w:rsid w:val="00FA3259"/>
    <w:rsid w:val="00FA3C41"/>
    <w:rsid w:val="00FA65F8"/>
    <w:rsid w:val="00FB0B3B"/>
    <w:rsid w:val="00FB0CD7"/>
    <w:rsid w:val="00FB3DAD"/>
    <w:rsid w:val="00FB4848"/>
    <w:rsid w:val="00FB5119"/>
    <w:rsid w:val="00FB5DDA"/>
    <w:rsid w:val="00FB5FEA"/>
    <w:rsid w:val="00FC0BD0"/>
    <w:rsid w:val="00FC302F"/>
    <w:rsid w:val="00FC4953"/>
    <w:rsid w:val="00FC4A51"/>
    <w:rsid w:val="00FC5809"/>
    <w:rsid w:val="00FD1608"/>
    <w:rsid w:val="00FD3EF5"/>
    <w:rsid w:val="00FD6AE3"/>
    <w:rsid w:val="00FE1B2C"/>
    <w:rsid w:val="00FE3DC1"/>
    <w:rsid w:val="00FE3F58"/>
    <w:rsid w:val="00FE7D8C"/>
    <w:rsid w:val="00FF39BC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31CDD104"/>
  <w15:docId w15:val="{5DD08D51-40C0-4698-A512-6CE49F1B4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841EA-7DC2-47DB-8DCE-FF2973B30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214</Words>
  <Characters>1205</Characters>
  <Application>Microsoft Office Word</Application>
  <DocSecurity>0</DocSecurity>
  <Lines>8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9</cp:revision>
  <cp:lastPrinted>2020-02-13T17:04:00Z</cp:lastPrinted>
  <dcterms:created xsi:type="dcterms:W3CDTF">2024-02-20T15:17:00Z</dcterms:created>
  <dcterms:modified xsi:type="dcterms:W3CDTF">2024-04-1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cc161764a3688e92f661abd59ad5a7eb67fa5353021487ddf0593faaa2c482</vt:lpwstr>
  </property>
</Properties>
</file>